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8E2274" w14:textId="77777777" w:rsidR="00F77FC7" w:rsidRDefault="00F77FC7" w:rsidP="00F77FC7">
      <w:pPr>
        <w:pStyle w:val="Header"/>
      </w:pPr>
      <w:r>
        <w:rPr>
          <w:rFonts w:ascii="Open Sans" w:eastAsia="Times New Roman" w:hAnsi="Open Sans" w:cs="Open Sans"/>
          <w:noProof/>
          <w:sz w:val="20"/>
          <w:szCs w:val="20"/>
        </w:rPr>
        <w:drawing>
          <wp:anchor distT="0" distB="0" distL="114300" distR="114300" simplePos="0" relativeHeight="251659264" behindDoc="0" locked="0" layoutInCell="1" allowOverlap="1" wp14:anchorId="163331CD" wp14:editId="450A4769">
            <wp:simplePos x="0" y="0"/>
            <wp:positionH relativeFrom="leftMargin">
              <wp:posOffset>304800</wp:posOffset>
            </wp:positionH>
            <wp:positionV relativeFrom="paragraph">
              <wp:posOffset>0</wp:posOffset>
            </wp:positionV>
            <wp:extent cx="428625" cy="428625"/>
            <wp:effectExtent l="0" t="0" r="9525" b="9525"/>
            <wp:wrapSquare wrapText="bothSides"/>
            <wp:docPr id="4" name="Picture 4" descr="Photograp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hotograph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" cy="42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56F7E">
        <w:rPr>
          <w:b/>
          <w:sz w:val="28"/>
          <w:lang w:val="en-GB"/>
        </w:rPr>
        <w:t xml:space="preserve">Countesthorpe Leysland Community College </w:t>
      </w:r>
      <w:r>
        <w:rPr>
          <w:b/>
          <w:sz w:val="28"/>
          <w:lang w:val="en-GB"/>
        </w:rPr>
        <w:t xml:space="preserve">Sixth Form </w:t>
      </w:r>
      <w:r w:rsidRPr="00F56F7E">
        <w:rPr>
          <w:b/>
          <w:sz w:val="28"/>
          <w:lang w:val="en-GB"/>
        </w:rPr>
        <w:t xml:space="preserve">Application Form  </w:t>
      </w:r>
    </w:p>
    <w:p w14:paraId="13CC717E" w14:textId="77777777" w:rsidR="00CD6DC0" w:rsidRPr="00F56F7E" w:rsidRDefault="00CD6DC0">
      <w:pPr>
        <w:rPr>
          <w:b/>
          <w:sz w:val="28"/>
          <w:lang w:val="en-GB"/>
        </w:rPr>
      </w:pPr>
    </w:p>
    <w:tbl>
      <w:tblPr>
        <w:tblStyle w:val="TableGrid"/>
        <w:tblW w:w="11624" w:type="dxa"/>
        <w:tblInd w:w="-1139" w:type="dxa"/>
        <w:tblLook w:val="04A0" w:firstRow="1" w:lastRow="0" w:firstColumn="1" w:lastColumn="0" w:noHBand="0" w:noVBand="1"/>
      </w:tblPr>
      <w:tblGrid>
        <w:gridCol w:w="5529"/>
        <w:gridCol w:w="6095"/>
      </w:tblGrid>
      <w:tr w:rsidR="00F56F7E" w14:paraId="71822D31" w14:textId="77777777" w:rsidTr="00F1555B">
        <w:tc>
          <w:tcPr>
            <w:tcW w:w="11624" w:type="dxa"/>
            <w:gridSpan w:val="2"/>
            <w:shd w:val="clear" w:color="auto" w:fill="C5E0B3" w:themeFill="accent6" w:themeFillTint="66"/>
          </w:tcPr>
          <w:p w14:paraId="252AAED7" w14:textId="77777777" w:rsidR="00F56F7E" w:rsidRDefault="00F56F7E">
            <w:pPr>
              <w:rPr>
                <w:b/>
                <w:lang w:val="en-GB"/>
              </w:rPr>
            </w:pPr>
            <w:r w:rsidRPr="00F1555B">
              <w:rPr>
                <w:b/>
                <w:lang w:val="en-GB"/>
              </w:rPr>
              <w:t>Information About You</w:t>
            </w:r>
          </w:p>
        </w:tc>
      </w:tr>
      <w:tr w:rsidR="00F56F7E" w14:paraId="60FABACF" w14:textId="77777777" w:rsidTr="00F56F7E">
        <w:tc>
          <w:tcPr>
            <w:tcW w:w="5529" w:type="dxa"/>
          </w:tcPr>
          <w:p w14:paraId="2A0CAEC2" w14:textId="77777777" w:rsidR="00F56F7E" w:rsidRDefault="00F56F7E" w:rsidP="00F56F7E">
            <w:pPr>
              <w:spacing w:line="360" w:lineRule="auto"/>
              <w:rPr>
                <w:b/>
                <w:lang w:val="en-GB"/>
              </w:rPr>
            </w:pPr>
            <w:r w:rsidRPr="00F56F7E">
              <w:rPr>
                <w:b/>
                <w:lang w:val="en-GB"/>
              </w:rPr>
              <w:t>Forename(s)</w:t>
            </w:r>
          </w:p>
        </w:tc>
        <w:tc>
          <w:tcPr>
            <w:tcW w:w="6095" w:type="dxa"/>
          </w:tcPr>
          <w:p w14:paraId="439908FD" w14:textId="77777777" w:rsidR="00F56F7E" w:rsidRDefault="00F56F7E" w:rsidP="00F56F7E">
            <w:pPr>
              <w:spacing w:line="360" w:lineRule="auto"/>
              <w:rPr>
                <w:b/>
                <w:lang w:val="en-GB"/>
              </w:rPr>
            </w:pPr>
            <w:r w:rsidRPr="00F56F7E">
              <w:rPr>
                <w:b/>
                <w:lang w:val="en-GB"/>
              </w:rPr>
              <w:t>Surname (family name):</w:t>
            </w:r>
          </w:p>
        </w:tc>
      </w:tr>
      <w:tr w:rsidR="00F56F7E" w14:paraId="376B8F1B" w14:textId="77777777" w:rsidTr="00F56F7E">
        <w:tc>
          <w:tcPr>
            <w:tcW w:w="5529" w:type="dxa"/>
          </w:tcPr>
          <w:p w14:paraId="0DDD7C6E" w14:textId="77777777" w:rsidR="00F56F7E" w:rsidRDefault="00F56F7E" w:rsidP="00F56F7E">
            <w:pPr>
              <w:spacing w:line="360" w:lineRule="auto"/>
              <w:rPr>
                <w:b/>
                <w:lang w:val="en-GB"/>
              </w:rPr>
            </w:pPr>
            <w:r w:rsidRPr="00F56F7E">
              <w:rPr>
                <w:b/>
                <w:lang w:val="en-GB"/>
              </w:rPr>
              <w:t>Preferred Forename:</w:t>
            </w:r>
          </w:p>
        </w:tc>
        <w:tc>
          <w:tcPr>
            <w:tcW w:w="6095" w:type="dxa"/>
          </w:tcPr>
          <w:p w14:paraId="04FB4AA7" w14:textId="77777777" w:rsidR="00F56F7E" w:rsidRDefault="00F56F7E" w:rsidP="00F56F7E">
            <w:pPr>
              <w:spacing w:line="360" w:lineRule="auto"/>
              <w:rPr>
                <w:b/>
                <w:lang w:val="en-GB"/>
              </w:rPr>
            </w:pPr>
            <w:r w:rsidRPr="00F56F7E">
              <w:rPr>
                <w:b/>
                <w:lang w:val="en-GB"/>
              </w:rPr>
              <w:t>Preferred Surname:</w:t>
            </w:r>
          </w:p>
        </w:tc>
      </w:tr>
      <w:tr w:rsidR="00F56F7E" w14:paraId="2DE4AD0B" w14:textId="77777777" w:rsidTr="00F56F7E">
        <w:tc>
          <w:tcPr>
            <w:tcW w:w="5529" w:type="dxa"/>
          </w:tcPr>
          <w:p w14:paraId="345DDF9E" w14:textId="77777777" w:rsidR="00F56F7E" w:rsidRDefault="00F56F7E" w:rsidP="00F56F7E">
            <w:pPr>
              <w:spacing w:line="360" w:lineRule="auto"/>
              <w:rPr>
                <w:b/>
                <w:lang w:val="en-GB"/>
              </w:rPr>
            </w:pPr>
            <w:r w:rsidRPr="00F56F7E">
              <w:rPr>
                <w:b/>
                <w:lang w:val="en-GB"/>
              </w:rPr>
              <w:t>Date of Birth:</w:t>
            </w:r>
          </w:p>
        </w:tc>
        <w:tc>
          <w:tcPr>
            <w:tcW w:w="6095" w:type="dxa"/>
          </w:tcPr>
          <w:p w14:paraId="10587DF4" w14:textId="77777777" w:rsidR="00F56F7E" w:rsidRDefault="00F56F7E" w:rsidP="00F56F7E">
            <w:pPr>
              <w:spacing w:line="360" w:lineRule="auto"/>
              <w:rPr>
                <w:b/>
                <w:lang w:val="en-GB"/>
              </w:rPr>
            </w:pPr>
            <w:r w:rsidRPr="00F56F7E">
              <w:rPr>
                <w:b/>
                <w:lang w:val="en-GB"/>
              </w:rPr>
              <w:t>Year Group:</w:t>
            </w:r>
          </w:p>
        </w:tc>
      </w:tr>
      <w:tr w:rsidR="00F56F7E" w14:paraId="7751BCFB" w14:textId="77777777" w:rsidTr="00F56F7E">
        <w:tc>
          <w:tcPr>
            <w:tcW w:w="5529" w:type="dxa"/>
          </w:tcPr>
          <w:p w14:paraId="38CF49B3" w14:textId="77777777" w:rsidR="00F56F7E" w:rsidRDefault="00F56F7E" w:rsidP="00F56F7E">
            <w:pPr>
              <w:spacing w:line="360" w:lineRule="auto"/>
              <w:rPr>
                <w:b/>
                <w:lang w:val="en-GB"/>
              </w:rPr>
            </w:pPr>
            <w:r w:rsidRPr="00F56F7E">
              <w:rPr>
                <w:b/>
                <w:lang w:val="en-GB"/>
              </w:rPr>
              <w:t>Home Phone No</w:t>
            </w:r>
          </w:p>
        </w:tc>
        <w:tc>
          <w:tcPr>
            <w:tcW w:w="6095" w:type="dxa"/>
          </w:tcPr>
          <w:p w14:paraId="034B358B" w14:textId="77777777" w:rsidR="00F56F7E" w:rsidRDefault="00F56F7E" w:rsidP="00F56F7E">
            <w:pPr>
              <w:spacing w:line="360" w:lineRule="auto"/>
              <w:rPr>
                <w:b/>
                <w:lang w:val="en-GB"/>
              </w:rPr>
            </w:pPr>
            <w:r w:rsidRPr="00F56F7E">
              <w:rPr>
                <w:b/>
                <w:lang w:val="en-GB"/>
              </w:rPr>
              <w:t>Personal Phone No</w:t>
            </w:r>
            <w:r>
              <w:rPr>
                <w:b/>
                <w:lang w:val="en-GB"/>
              </w:rPr>
              <w:t>:</w:t>
            </w:r>
          </w:p>
        </w:tc>
      </w:tr>
      <w:tr w:rsidR="00F56F7E" w14:paraId="54C6E830" w14:textId="77777777" w:rsidTr="00F56F7E">
        <w:tc>
          <w:tcPr>
            <w:tcW w:w="5529" w:type="dxa"/>
          </w:tcPr>
          <w:p w14:paraId="15CBDED4" w14:textId="77777777" w:rsidR="00F56F7E" w:rsidRDefault="00F56F7E" w:rsidP="00F56F7E">
            <w:pPr>
              <w:spacing w:line="360" w:lineRule="auto"/>
              <w:rPr>
                <w:b/>
                <w:lang w:val="en-GB"/>
              </w:rPr>
            </w:pPr>
            <w:r w:rsidRPr="00F56F7E">
              <w:rPr>
                <w:b/>
                <w:lang w:val="en-GB"/>
              </w:rPr>
              <w:t>Legal Gender</w:t>
            </w:r>
            <w:r w:rsidR="00221BC3">
              <w:rPr>
                <w:b/>
                <w:lang w:val="en-GB"/>
              </w:rPr>
              <w:t>:</w:t>
            </w:r>
          </w:p>
        </w:tc>
        <w:tc>
          <w:tcPr>
            <w:tcW w:w="6095" w:type="dxa"/>
          </w:tcPr>
          <w:p w14:paraId="493015F3" w14:textId="77777777" w:rsidR="00F56F7E" w:rsidRDefault="00F56F7E" w:rsidP="00F56F7E">
            <w:pPr>
              <w:spacing w:line="360" w:lineRule="auto"/>
              <w:rPr>
                <w:b/>
                <w:lang w:val="en-GB"/>
              </w:rPr>
            </w:pPr>
            <w:r w:rsidRPr="00F56F7E">
              <w:rPr>
                <w:b/>
                <w:lang w:val="en-GB"/>
              </w:rPr>
              <w:t>Gender Identity:</w:t>
            </w:r>
          </w:p>
        </w:tc>
      </w:tr>
      <w:tr w:rsidR="00221BC3" w14:paraId="6DCE8CF1" w14:textId="77777777" w:rsidTr="00096F38">
        <w:tc>
          <w:tcPr>
            <w:tcW w:w="11624" w:type="dxa"/>
            <w:gridSpan w:val="2"/>
          </w:tcPr>
          <w:p w14:paraId="6DC65C44" w14:textId="77777777" w:rsidR="00221BC3" w:rsidRDefault="00221BC3" w:rsidP="00F56F7E">
            <w:pPr>
              <w:spacing w:line="360" w:lineRule="auto"/>
              <w:rPr>
                <w:b/>
                <w:lang w:val="en-GB"/>
              </w:rPr>
            </w:pPr>
            <w:r w:rsidRPr="00F56F7E">
              <w:rPr>
                <w:b/>
                <w:lang w:val="en-GB"/>
              </w:rPr>
              <w:t>Current school, college or provider:</w:t>
            </w:r>
          </w:p>
        </w:tc>
      </w:tr>
    </w:tbl>
    <w:p w14:paraId="2801FDA7" w14:textId="77777777" w:rsidR="00F56F7E" w:rsidRDefault="00F56F7E">
      <w:pPr>
        <w:rPr>
          <w:b/>
          <w:lang w:val="en-GB"/>
        </w:rPr>
      </w:pPr>
    </w:p>
    <w:tbl>
      <w:tblPr>
        <w:tblStyle w:val="TableGrid"/>
        <w:tblpPr w:leftFromText="180" w:rightFromText="180" w:vertAnchor="text" w:horzAnchor="margin" w:tblpXSpec="center" w:tblpY="95"/>
        <w:tblW w:w="11624" w:type="dxa"/>
        <w:tblLook w:val="04A0" w:firstRow="1" w:lastRow="0" w:firstColumn="1" w:lastColumn="0" w:noHBand="0" w:noVBand="1"/>
      </w:tblPr>
      <w:tblGrid>
        <w:gridCol w:w="5529"/>
        <w:gridCol w:w="6095"/>
      </w:tblGrid>
      <w:tr w:rsidR="00F56F7E" w14:paraId="37148498" w14:textId="77777777" w:rsidTr="00F1555B">
        <w:tc>
          <w:tcPr>
            <w:tcW w:w="11624" w:type="dxa"/>
            <w:gridSpan w:val="2"/>
            <w:shd w:val="clear" w:color="auto" w:fill="C5E0B3" w:themeFill="accent6" w:themeFillTint="66"/>
          </w:tcPr>
          <w:p w14:paraId="6F6CAC22" w14:textId="77777777" w:rsidR="00F56F7E" w:rsidRDefault="00F56F7E" w:rsidP="00F56F7E">
            <w:pPr>
              <w:rPr>
                <w:b/>
                <w:lang w:val="en-GB"/>
              </w:rPr>
            </w:pPr>
            <w:r w:rsidRPr="00F1555B">
              <w:rPr>
                <w:b/>
                <w:lang w:val="en-GB"/>
              </w:rPr>
              <w:t>Home Address Details</w:t>
            </w:r>
            <w:r>
              <w:rPr>
                <w:b/>
                <w:color w:val="FFFFFF" w:themeColor="background1"/>
                <w:sz w:val="24"/>
                <w:lang w:val="en-GB"/>
              </w:rPr>
              <w:t xml:space="preserve"> </w:t>
            </w:r>
          </w:p>
        </w:tc>
      </w:tr>
      <w:tr w:rsidR="006A2465" w14:paraId="220BAB66" w14:textId="77777777" w:rsidTr="00826408">
        <w:tc>
          <w:tcPr>
            <w:tcW w:w="11624" w:type="dxa"/>
            <w:gridSpan w:val="2"/>
          </w:tcPr>
          <w:p w14:paraId="292F98F5" w14:textId="77777777" w:rsidR="006A2465" w:rsidRPr="006A2465" w:rsidRDefault="006A2465" w:rsidP="002B6DCC">
            <w:pPr>
              <w:spacing w:line="360" w:lineRule="auto"/>
              <w:rPr>
                <w:b/>
                <w:lang w:val="en-GB"/>
              </w:rPr>
            </w:pPr>
            <w:r w:rsidRPr="006A2465">
              <w:rPr>
                <w:b/>
                <w:lang w:val="en-GB"/>
              </w:rPr>
              <w:t xml:space="preserve">Address: </w:t>
            </w:r>
          </w:p>
        </w:tc>
      </w:tr>
      <w:tr w:rsidR="00F56F7E" w14:paraId="4F31C822" w14:textId="77777777" w:rsidTr="00F56F7E">
        <w:tc>
          <w:tcPr>
            <w:tcW w:w="5529" w:type="dxa"/>
          </w:tcPr>
          <w:p w14:paraId="34BB2AF7" w14:textId="77777777" w:rsidR="00F56F7E" w:rsidRPr="006A2465" w:rsidRDefault="00F56F7E" w:rsidP="002B6DCC">
            <w:pPr>
              <w:spacing w:line="360" w:lineRule="auto"/>
              <w:rPr>
                <w:b/>
                <w:lang w:val="en-GB"/>
              </w:rPr>
            </w:pPr>
            <w:r w:rsidRPr="006A2465">
              <w:rPr>
                <w:b/>
                <w:lang w:val="en-GB"/>
              </w:rPr>
              <w:t xml:space="preserve">City / Town: </w:t>
            </w:r>
          </w:p>
        </w:tc>
        <w:tc>
          <w:tcPr>
            <w:tcW w:w="6095" w:type="dxa"/>
          </w:tcPr>
          <w:p w14:paraId="0B6C2771" w14:textId="77777777" w:rsidR="00F56F7E" w:rsidRPr="006A2465" w:rsidRDefault="002B6DCC" w:rsidP="002B6DCC">
            <w:pPr>
              <w:spacing w:line="360" w:lineRule="auto"/>
              <w:rPr>
                <w:b/>
                <w:lang w:val="en-GB"/>
              </w:rPr>
            </w:pPr>
            <w:r>
              <w:rPr>
                <w:b/>
                <w:lang w:val="en-GB"/>
              </w:rPr>
              <w:t>County:</w:t>
            </w:r>
          </w:p>
        </w:tc>
      </w:tr>
      <w:tr w:rsidR="00F56F7E" w14:paraId="178628A4" w14:textId="77777777" w:rsidTr="00F56F7E">
        <w:tc>
          <w:tcPr>
            <w:tcW w:w="5529" w:type="dxa"/>
          </w:tcPr>
          <w:p w14:paraId="43D78F07" w14:textId="77777777" w:rsidR="00F56F7E" w:rsidRPr="006A2465" w:rsidRDefault="00F56F7E" w:rsidP="002B6DCC">
            <w:pPr>
              <w:spacing w:line="360" w:lineRule="auto"/>
              <w:rPr>
                <w:b/>
                <w:lang w:val="en-GB"/>
              </w:rPr>
            </w:pPr>
            <w:r w:rsidRPr="006A2465">
              <w:rPr>
                <w:b/>
                <w:lang w:val="en-GB"/>
              </w:rPr>
              <w:t xml:space="preserve">Postcode: </w:t>
            </w:r>
          </w:p>
        </w:tc>
        <w:tc>
          <w:tcPr>
            <w:tcW w:w="6095" w:type="dxa"/>
          </w:tcPr>
          <w:p w14:paraId="3F96CEBE" w14:textId="77777777" w:rsidR="00F56F7E" w:rsidRPr="006A2465" w:rsidRDefault="002B6DCC" w:rsidP="002B6DCC">
            <w:pPr>
              <w:spacing w:line="360" w:lineRule="auto"/>
              <w:rPr>
                <w:b/>
                <w:lang w:val="en-GB"/>
              </w:rPr>
            </w:pPr>
            <w:r>
              <w:rPr>
                <w:b/>
                <w:lang w:val="en-GB"/>
              </w:rPr>
              <w:t>Country:</w:t>
            </w:r>
          </w:p>
        </w:tc>
      </w:tr>
      <w:tr w:rsidR="00F56F7E" w14:paraId="7D8A1003" w14:textId="77777777" w:rsidTr="00F56F7E">
        <w:tc>
          <w:tcPr>
            <w:tcW w:w="5529" w:type="dxa"/>
          </w:tcPr>
          <w:p w14:paraId="10D1D859" w14:textId="77777777" w:rsidR="006A2465" w:rsidRPr="006A2465" w:rsidRDefault="00F56F7E" w:rsidP="002B6DCC">
            <w:pPr>
              <w:spacing w:line="360" w:lineRule="auto"/>
              <w:rPr>
                <w:b/>
                <w:lang w:val="en-GB"/>
              </w:rPr>
            </w:pPr>
            <w:r w:rsidRPr="006A2465">
              <w:rPr>
                <w:b/>
                <w:lang w:val="en-GB"/>
              </w:rPr>
              <w:t xml:space="preserve">Personal Email Address: </w:t>
            </w:r>
          </w:p>
          <w:p w14:paraId="5D658DB8" w14:textId="77777777" w:rsidR="00F56F7E" w:rsidRPr="006A2465" w:rsidRDefault="00F56F7E" w:rsidP="002B6DCC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6095" w:type="dxa"/>
          </w:tcPr>
          <w:p w14:paraId="1BFABF50" w14:textId="77777777" w:rsidR="00F56F7E" w:rsidRPr="006A2465" w:rsidRDefault="006A2465" w:rsidP="002B6DCC">
            <w:pPr>
              <w:spacing w:line="360" w:lineRule="auto"/>
              <w:rPr>
                <w:b/>
                <w:lang w:val="en-GB"/>
              </w:rPr>
            </w:pPr>
            <w:r w:rsidRPr="006A2465">
              <w:rPr>
                <w:b/>
                <w:lang w:val="en-GB"/>
              </w:rPr>
              <w:t xml:space="preserve">School </w:t>
            </w:r>
            <w:r w:rsidR="00F56F7E" w:rsidRPr="006A2465">
              <w:rPr>
                <w:b/>
                <w:lang w:val="en-GB"/>
              </w:rPr>
              <w:t xml:space="preserve">Email Address: </w:t>
            </w:r>
          </w:p>
        </w:tc>
      </w:tr>
      <w:tr w:rsidR="002B6DCC" w14:paraId="5EB35570" w14:textId="77777777" w:rsidTr="00DF3953">
        <w:tc>
          <w:tcPr>
            <w:tcW w:w="11624" w:type="dxa"/>
            <w:gridSpan w:val="2"/>
          </w:tcPr>
          <w:p w14:paraId="34954CE2" w14:textId="77777777" w:rsidR="002B6DCC" w:rsidRPr="006A2465" w:rsidRDefault="002B6DCC" w:rsidP="002B6DCC">
            <w:pPr>
              <w:spacing w:line="360" w:lineRule="auto"/>
              <w:rPr>
                <w:b/>
                <w:lang w:val="en-GB"/>
              </w:rPr>
            </w:pPr>
            <w:r w:rsidRPr="006A2465">
              <w:rPr>
                <w:b/>
                <w:lang w:val="en-GB"/>
              </w:rPr>
              <w:t>First Language:</w:t>
            </w:r>
          </w:p>
        </w:tc>
      </w:tr>
      <w:tr w:rsidR="002B6DCC" w14:paraId="08E9A7EA" w14:textId="77777777" w:rsidTr="00AB3565">
        <w:tc>
          <w:tcPr>
            <w:tcW w:w="11624" w:type="dxa"/>
            <w:gridSpan w:val="2"/>
          </w:tcPr>
          <w:p w14:paraId="20E193A3" w14:textId="77777777" w:rsidR="002B6DCC" w:rsidRPr="006A2465" w:rsidRDefault="002B6DCC" w:rsidP="002B6DCC">
            <w:pPr>
              <w:spacing w:line="360" w:lineRule="auto"/>
              <w:rPr>
                <w:b/>
                <w:lang w:val="en-GB"/>
              </w:rPr>
            </w:pPr>
            <w:r w:rsidRPr="006A2465">
              <w:rPr>
                <w:b/>
                <w:lang w:val="en-GB"/>
              </w:rPr>
              <w:t>Will you have lived in the UK or EU for 3 years prior to 1st September?</w:t>
            </w:r>
          </w:p>
        </w:tc>
      </w:tr>
      <w:tr w:rsidR="006A2465" w14:paraId="21D0E140" w14:textId="77777777" w:rsidTr="00F56F7E">
        <w:tc>
          <w:tcPr>
            <w:tcW w:w="5529" w:type="dxa"/>
          </w:tcPr>
          <w:p w14:paraId="06DB6B5E" w14:textId="77777777" w:rsidR="006A2465" w:rsidRPr="006A2465" w:rsidRDefault="006A2465" w:rsidP="002B6DCC">
            <w:pPr>
              <w:spacing w:line="360" w:lineRule="auto"/>
              <w:rPr>
                <w:b/>
                <w:lang w:val="en-GB"/>
              </w:rPr>
            </w:pPr>
            <w:r w:rsidRPr="006A2465">
              <w:rPr>
                <w:b/>
                <w:lang w:val="en-GB"/>
              </w:rPr>
              <w:t>Date of entry to UK or EU:</w:t>
            </w:r>
          </w:p>
        </w:tc>
        <w:tc>
          <w:tcPr>
            <w:tcW w:w="6095" w:type="dxa"/>
          </w:tcPr>
          <w:p w14:paraId="2AB2A0D5" w14:textId="77777777" w:rsidR="006A2465" w:rsidRPr="006A2465" w:rsidRDefault="006A2465" w:rsidP="002B6DCC">
            <w:pPr>
              <w:spacing w:line="360" w:lineRule="auto"/>
              <w:rPr>
                <w:b/>
                <w:lang w:val="en-GB"/>
              </w:rPr>
            </w:pPr>
            <w:r w:rsidRPr="006A2465">
              <w:rPr>
                <w:b/>
                <w:lang w:val="en-GB"/>
              </w:rPr>
              <w:t>Previous Country:</w:t>
            </w:r>
          </w:p>
        </w:tc>
      </w:tr>
      <w:tr w:rsidR="006A2465" w14:paraId="6446F1A3" w14:textId="77777777" w:rsidTr="00B8792E">
        <w:tc>
          <w:tcPr>
            <w:tcW w:w="11624" w:type="dxa"/>
            <w:gridSpan w:val="2"/>
          </w:tcPr>
          <w:p w14:paraId="655E0DDE" w14:textId="77777777" w:rsidR="006A2465" w:rsidRPr="006A2465" w:rsidRDefault="006A2465" w:rsidP="002B6DCC">
            <w:pPr>
              <w:spacing w:line="360" w:lineRule="auto"/>
              <w:rPr>
                <w:b/>
                <w:lang w:val="en-GB"/>
              </w:rPr>
            </w:pPr>
            <w:r w:rsidRPr="006A2465">
              <w:rPr>
                <w:b/>
                <w:lang w:val="en-GB"/>
              </w:rPr>
              <w:t>Do you intend to move from your above address before the 1st September?</w:t>
            </w:r>
          </w:p>
        </w:tc>
      </w:tr>
    </w:tbl>
    <w:p w14:paraId="10B0DAF3" w14:textId="77777777" w:rsidR="00F56F7E" w:rsidRDefault="00F56F7E">
      <w:pPr>
        <w:rPr>
          <w:b/>
          <w:lang w:val="en-GB"/>
        </w:rPr>
      </w:pPr>
    </w:p>
    <w:tbl>
      <w:tblPr>
        <w:tblStyle w:val="TableGrid"/>
        <w:tblpPr w:leftFromText="180" w:rightFromText="180" w:vertAnchor="text" w:horzAnchor="margin" w:tblpXSpec="center" w:tblpY="95"/>
        <w:tblW w:w="11488" w:type="dxa"/>
        <w:tblLook w:val="04A0" w:firstRow="1" w:lastRow="0" w:firstColumn="1" w:lastColumn="0" w:noHBand="0" w:noVBand="1"/>
      </w:tblPr>
      <w:tblGrid>
        <w:gridCol w:w="7519"/>
        <w:gridCol w:w="3969"/>
      </w:tblGrid>
      <w:tr w:rsidR="003131E0" w14:paraId="6E43229A" w14:textId="77777777" w:rsidTr="00F1555B">
        <w:tc>
          <w:tcPr>
            <w:tcW w:w="7519" w:type="dxa"/>
            <w:shd w:val="clear" w:color="auto" w:fill="C5E0B3" w:themeFill="accent6" w:themeFillTint="66"/>
          </w:tcPr>
          <w:p w14:paraId="6BCC62DC" w14:textId="77777777" w:rsidR="003131E0" w:rsidRPr="00F1555B" w:rsidRDefault="00F1555B" w:rsidP="003131E0">
            <w:pPr>
              <w:rPr>
                <w:b/>
              </w:rPr>
            </w:pPr>
            <w:r w:rsidRPr="00F1555B">
              <w:rPr>
                <w:b/>
                <w:sz w:val="24"/>
              </w:rPr>
              <w:t>Health</w:t>
            </w:r>
          </w:p>
        </w:tc>
        <w:tc>
          <w:tcPr>
            <w:tcW w:w="3969" w:type="dxa"/>
            <w:shd w:val="clear" w:color="auto" w:fill="C5E0B3" w:themeFill="accent6" w:themeFillTint="66"/>
          </w:tcPr>
          <w:p w14:paraId="1AF96FCF" w14:textId="77777777" w:rsidR="003131E0" w:rsidRDefault="003131E0" w:rsidP="003131E0"/>
        </w:tc>
      </w:tr>
      <w:tr w:rsidR="003131E0" w:rsidRPr="006A2465" w14:paraId="0B6A7C07" w14:textId="77777777" w:rsidTr="002B6DCC">
        <w:tc>
          <w:tcPr>
            <w:tcW w:w="7519" w:type="dxa"/>
          </w:tcPr>
          <w:p w14:paraId="209355F3" w14:textId="77777777" w:rsidR="003131E0" w:rsidRPr="00416F37" w:rsidRDefault="00F1555B" w:rsidP="00F1555B">
            <w:pPr>
              <w:spacing w:line="276" w:lineRule="auto"/>
              <w:rPr>
                <w:b/>
                <w:lang w:val="en-GB"/>
              </w:rPr>
            </w:pPr>
            <w:r w:rsidRPr="00416F37">
              <w:rPr>
                <w:b/>
                <w:lang w:val="en-GB"/>
              </w:rPr>
              <w:t>Do you consider yourself to have any medical conditions or disability?</w:t>
            </w:r>
          </w:p>
        </w:tc>
        <w:tc>
          <w:tcPr>
            <w:tcW w:w="3969" w:type="dxa"/>
          </w:tcPr>
          <w:p w14:paraId="4F550340" w14:textId="77777777" w:rsidR="003131E0" w:rsidRDefault="003131E0" w:rsidP="00F1555B">
            <w:pPr>
              <w:spacing w:line="276" w:lineRule="auto"/>
            </w:pPr>
          </w:p>
        </w:tc>
      </w:tr>
      <w:tr w:rsidR="003131E0" w:rsidRPr="006A2465" w14:paraId="758A6B67" w14:textId="77777777" w:rsidTr="002B6DCC">
        <w:tc>
          <w:tcPr>
            <w:tcW w:w="7519" w:type="dxa"/>
          </w:tcPr>
          <w:p w14:paraId="0F24E0DA" w14:textId="77777777" w:rsidR="003131E0" w:rsidRPr="00416F37" w:rsidRDefault="00F1555B" w:rsidP="00F1555B">
            <w:pPr>
              <w:spacing w:line="276" w:lineRule="auto"/>
              <w:rPr>
                <w:b/>
                <w:lang w:val="en-GB"/>
              </w:rPr>
            </w:pPr>
            <w:r w:rsidRPr="00416F37">
              <w:rPr>
                <w:b/>
                <w:lang w:val="en-GB"/>
              </w:rPr>
              <w:t>Do you consider that you have a learning difficulty?</w:t>
            </w:r>
          </w:p>
        </w:tc>
        <w:tc>
          <w:tcPr>
            <w:tcW w:w="3969" w:type="dxa"/>
          </w:tcPr>
          <w:p w14:paraId="14D2C98A" w14:textId="77777777" w:rsidR="003131E0" w:rsidRDefault="003131E0" w:rsidP="00F1555B">
            <w:pPr>
              <w:spacing w:line="276" w:lineRule="auto"/>
            </w:pPr>
          </w:p>
        </w:tc>
      </w:tr>
    </w:tbl>
    <w:p w14:paraId="5A473811" w14:textId="77777777" w:rsidR="00F56F7E" w:rsidRPr="00F1555B" w:rsidRDefault="00F56F7E">
      <w:pPr>
        <w:rPr>
          <w:b/>
          <w:sz w:val="20"/>
          <w:lang w:val="en-GB"/>
        </w:rPr>
      </w:pPr>
    </w:p>
    <w:tbl>
      <w:tblPr>
        <w:tblStyle w:val="TableGrid"/>
        <w:tblpPr w:leftFromText="180" w:rightFromText="180" w:vertAnchor="text" w:horzAnchor="margin" w:tblpXSpec="center" w:tblpY="95"/>
        <w:tblW w:w="11488" w:type="dxa"/>
        <w:tblLook w:val="04A0" w:firstRow="1" w:lastRow="0" w:firstColumn="1" w:lastColumn="0" w:noHBand="0" w:noVBand="1"/>
      </w:tblPr>
      <w:tblGrid>
        <w:gridCol w:w="5524"/>
        <w:gridCol w:w="5964"/>
      </w:tblGrid>
      <w:tr w:rsidR="002B6DCC" w14:paraId="0BDD839C" w14:textId="77777777" w:rsidTr="00F1555B">
        <w:tc>
          <w:tcPr>
            <w:tcW w:w="5524" w:type="dxa"/>
            <w:shd w:val="clear" w:color="auto" w:fill="C5E0B3" w:themeFill="accent6" w:themeFillTint="66"/>
          </w:tcPr>
          <w:p w14:paraId="793EC282" w14:textId="77777777" w:rsidR="002B6DCC" w:rsidRDefault="002B6DCC" w:rsidP="00D876E9">
            <w:pPr>
              <w:rPr>
                <w:b/>
                <w:lang w:val="en-GB"/>
              </w:rPr>
            </w:pPr>
            <w:r w:rsidRPr="00F1555B">
              <w:rPr>
                <w:b/>
                <w:lang w:val="en-GB"/>
              </w:rPr>
              <w:t>Parental Information</w:t>
            </w:r>
          </w:p>
        </w:tc>
        <w:tc>
          <w:tcPr>
            <w:tcW w:w="5964" w:type="dxa"/>
            <w:shd w:val="clear" w:color="auto" w:fill="C5E0B3" w:themeFill="accent6" w:themeFillTint="66"/>
          </w:tcPr>
          <w:p w14:paraId="77B8E95D" w14:textId="77777777" w:rsidR="002B6DCC" w:rsidRDefault="002B6DCC" w:rsidP="00D876E9">
            <w:pPr>
              <w:rPr>
                <w:b/>
                <w:color w:val="FFFFFF" w:themeColor="background1"/>
                <w:sz w:val="24"/>
                <w:lang w:val="en-GB"/>
              </w:rPr>
            </w:pPr>
          </w:p>
        </w:tc>
      </w:tr>
      <w:tr w:rsidR="002B6DCC" w:rsidRPr="006A2465" w14:paraId="478B8764" w14:textId="77777777" w:rsidTr="003131E0">
        <w:tc>
          <w:tcPr>
            <w:tcW w:w="5524" w:type="dxa"/>
          </w:tcPr>
          <w:p w14:paraId="4C0E9DA9" w14:textId="77777777" w:rsidR="002B6DCC" w:rsidRPr="006A2465" w:rsidRDefault="002B6DCC" w:rsidP="002B6DCC">
            <w:pPr>
              <w:spacing w:line="360" w:lineRule="auto"/>
              <w:rPr>
                <w:b/>
                <w:lang w:val="en-GB"/>
              </w:rPr>
            </w:pPr>
            <w:r w:rsidRPr="002B6DCC">
              <w:rPr>
                <w:b/>
                <w:lang w:val="en-GB"/>
              </w:rPr>
              <w:t xml:space="preserve">Title: </w:t>
            </w:r>
          </w:p>
        </w:tc>
        <w:tc>
          <w:tcPr>
            <w:tcW w:w="5964" w:type="dxa"/>
          </w:tcPr>
          <w:p w14:paraId="67C339C1" w14:textId="77777777" w:rsidR="002B6DCC" w:rsidRPr="002B6DCC" w:rsidRDefault="003131E0" w:rsidP="00D876E9">
            <w:pPr>
              <w:spacing w:line="360" w:lineRule="auto"/>
              <w:rPr>
                <w:b/>
                <w:lang w:val="en-GB"/>
              </w:rPr>
            </w:pPr>
            <w:r w:rsidRPr="003131E0">
              <w:rPr>
                <w:b/>
                <w:lang w:val="en-GB"/>
              </w:rPr>
              <w:t>Name:</w:t>
            </w:r>
          </w:p>
        </w:tc>
      </w:tr>
      <w:tr w:rsidR="002B6DCC" w:rsidRPr="006A2465" w14:paraId="1E8D4407" w14:textId="77777777" w:rsidTr="003131E0">
        <w:tc>
          <w:tcPr>
            <w:tcW w:w="5524" w:type="dxa"/>
          </w:tcPr>
          <w:p w14:paraId="4ED5DED8" w14:textId="77777777" w:rsidR="002B6DCC" w:rsidRPr="006A2465" w:rsidRDefault="002B6DCC" w:rsidP="00D876E9">
            <w:pPr>
              <w:spacing w:line="360" w:lineRule="auto"/>
              <w:rPr>
                <w:b/>
                <w:lang w:val="en-GB"/>
              </w:rPr>
            </w:pPr>
            <w:r w:rsidRPr="002B6DCC">
              <w:rPr>
                <w:b/>
                <w:lang w:val="en-GB"/>
              </w:rPr>
              <w:t>Relationship of Parent (or carer/guardian):</w:t>
            </w:r>
          </w:p>
        </w:tc>
        <w:tc>
          <w:tcPr>
            <w:tcW w:w="5964" w:type="dxa"/>
          </w:tcPr>
          <w:p w14:paraId="7DD2E44C" w14:textId="77777777" w:rsidR="002B6DCC" w:rsidRPr="002B6DCC" w:rsidRDefault="003131E0" w:rsidP="00D876E9">
            <w:pPr>
              <w:spacing w:line="360" w:lineRule="auto"/>
              <w:rPr>
                <w:b/>
                <w:lang w:val="en-GB"/>
              </w:rPr>
            </w:pPr>
            <w:r w:rsidRPr="003131E0">
              <w:rPr>
                <w:b/>
                <w:lang w:val="en-GB"/>
              </w:rPr>
              <w:t>Personal Phone Number:</w:t>
            </w:r>
          </w:p>
        </w:tc>
      </w:tr>
      <w:tr w:rsidR="003131E0" w:rsidRPr="006A2465" w14:paraId="791DB77E" w14:textId="77777777" w:rsidTr="003131E0">
        <w:tc>
          <w:tcPr>
            <w:tcW w:w="5524" w:type="dxa"/>
          </w:tcPr>
          <w:p w14:paraId="2C77834E" w14:textId="77777777" w:rsidR="003131E0" w:rsidRPr="002B6DCC" w:rsidRDefault="003131E0" w:rsidP="00D876E9">
            <w:pPr>
              <w:spacing w:line="360" w:lineRule="auto"/>
              <w:rPr>
                <w:b/>
                <w:lang w:val="en-GB"/>
              </w:rPr>
            </w:pPr>
            <w:r w:rsidRPr="003131E0">
              <w:rPr>
                <w:b/>
                <w:lang w:val="en-GB"/>
              </w:rPr>
              <w:t>Home Phone Number:</w:t>
            </w:r>
          </w:p>
        </w:tc>
        <w:tc>
          <w:tcPr>
            <w:tcW w:w="5964" w:type="dxa"/>
          </w:tcPr>
          <w:p w14:paraId="7FF51B1A" w14:textId="77777777" w:rsidR="003131E0" w:rsidRPr="002B6DCC" w:rsidRDefault="003131E0" w:rsidP="00D876E9">
            <w:pPr>
              <w:spacing w:line="360" w:lineRule="auto"/>
              <w:rPr>
                <w:b/>
                <w:lang w:val="en-GB"/>
              </w:rPr>
            </w:pPr>
            <w:r w:rsidRPr="003131E0">
              <w:rPr>
                <w:b/>
                <w:lang w:val="en-GB"/>
              </w:rPr>
              <w:t>Email Address:</w:t>
            </w:r>
          </w:p>
        </w:tc>
      </w:tr>
      <w:tr w:rsidR="003131E0" w:rsidRPr="006A2465" w14:paraId="40D68900" w14:textId="77777777" w:rsidTr="004311FA">
        <w:tc>
          <w:tcPr>
            <w:tcW w:w="11488" w:type="dxa"/>
            <w:gridSpan w:val="2"/>
          </w:tcPr>
          <w:p w14:paraId="04155124" w14:textId="77777777" w:rsidR="003131E0" w:rsidRPr="003131E0" w:rsidRDefault="003131E0" w:rsidP="00D876E9">
            <w:pPr>
              <w:spacing w:line="360" w:lineRule="auto"/>
              <w:rPr>
                <w:b/>
                <w:lang w:val="en-GB"/>
              </w:rPr>
            </w:pPr>
            <w:r w:rsidRPr="003131E0">
              <w:rPr>
                <w:b/>
                <w:lang w:val="en-GB"/>
              </w:rPr>
              <w:t>Do you live with this parent?</w:t>
            </w:r>
          </w:p>
        </w:tc>
      </w:tr>
    </w:tbl>
    <w:p w14:paraId="0152A450" w14:textId="77777777" w:rsidR="00F56F7E" w:rsidRDefault="00F56F7E">
      <w:pPr>
        <w:rPr>
          <w:b/>
          <w:lang w:val="en-GB"/>
        </w:rPr>
      </w:pPr>
    </w:p>
    <w:p w14:paraId="5A764656" w14:textId="77777777" w:rsidR="003131E0" w:rsidRDefault="003131E0">
      <w:pPr>
        <w:rPr>
          <w:b/>
          <w:lang w:val="en-GB"/>
        </w:rPr>
      </w:pPr>
    </w:p>
    <w:tbl>
      <w:tblPr>
        <w:tblStyle w:val="TableGrid"/>
        <w:tblW w:w="11482" w:type="dxa"/>
        <w:tblInd w:w="-1139" w:type="dxa"/>
        <w:tblLook w:val="04A0" w:firstRow="1" w:lastRow="0" w:firstColumn="1" w:lastColumn="0" w:noHBand="0" w:noVBand="1"/>
      </w:tblPr>
      <w:tblGrid>
        <w:gridCol w:w="3402"/>
        <w:gridCol w:w="1985"/>
        <w:gridCol w:w="1843"/>
        <w:gridCol w:w="2268"/>
        <w:gridCol w:w="1984"/>
      </w:tblGrid>
      <w:tr w:rsidR="003131E0" w14:paraId="592CF58A" w14:textId="77777777" w:rsidTr="00F1555B">
        <w:tc>
          <w:tcPr>
            <w:tcW w:w="5387" w:type="dxa"/>
            <w:gridSpan w:val="2"/>
            <w:shd w:val="clear" w:color="auto" w:fill="C5E0B3" w:themeFill="accent6" w:themeFillTint="66"/>
          </w:tcPr>
          <w:p w14:paraId="067530B5" w14:textId="77777777" w:rsidR="003131E0" w:rsidRDefault="003131E0" w:rsidP="00D876E9">
            <w:pPr>
              <w:rPr>
                <w:b/>
                <w:lang w:val="en-GB"/>
              </w:rPr>
            </w:pPr>
            <w:r w:rsidRPr="00F1555B">
              <w:rPr>
                <w:b/>
                <w:lang w:val="en-GB"/>
              </w:rPr>
              <w:lastRenderedPageBreak/>
              <w:t>Qualifications</w:t>
            </w:r>
          </w:p>
        </w:tc>
        <w:tc>
          <w:tcPr>
            <w:tcW w:w="1843" w:type="dxa"/>
            <w:shd w:val="clear" w:color="auto" w:fill="C5E0B3" w:themeFill="accent6" w:themeFillTint="66"/>
          </w:tcPr>
          <w:p w14:paraId="58DA3810" w14:textId="77777777" w:rsidR="003131E0" w:rsidRPr="003131E0" w:rsidRDefault="003131E0" w:rsidP="00D876E9">
            <w:pPr>
              <w:rPr>
                <w:b/>
                <w:color w:val="FFFFFF" w:themeColor="background1"/>
                <w:sz w:val="24"/>
                <w:lang w:val="en-GB"/>
              </w:rPr>
            </w:pPr>
          </w:p>
        </w:tc>
        <w:tc>
          <w:tcPr>
            <w:tcW w:w="2268" w:type="dxa"/>
            <w:shd w:val="clear" w:color="auto" w:fill="C5E0B3" w:themeFill="accent6" w:themeFillTint="66"/>
          </w:tcPr>
          <w:p w14:paraId="46A5B360" w14:textId="77777777" w:rsidR="003131E0" w:rsidRPr="003131E0" w:rsidRDefault="003131E0" w:rsidP="00D876E9">
            <w:pPr>
              <w:rPr>
                <w:b/>
                <w:color w:val="FFFFFF" w:themeColor="background1"/>
                <w:sz w:val="24"/>
                <w:lang w:val="en-GB"/>
              </w:rPr>
            </w:pPr>
          </w:p>
        </w:tc>
        <w:tc>
          <w:tcPr>
            <w:tcW w:w="1984" w:type="dxa"/>
            <w:shd w:val="clear" w:color="auto" w:fill="C5E0B3" w:themeFill="accent6" w:themeFillTint="66"/>
          </w:tcPr>
          <w:p w14:paraId="5DDF437D" w14:textId="77777777" w:rsidR="003131E0" w:rsidRPr="003131E0" w:rsidRDefault="003131E0" w:rsidP="00D876E9">
            <w:pPr>
              <w:rPr>
                <w:b/>
                <w:color w:val="FFFFFF" w:themeColor="background1"/>
                <w:sz w:val="24"/>
                <w:lang w:val="en-GB"/>
              </w:rPr>
            </w:pPr>
          </w:p>
        </w:tc>
      </w:tr>
      <w:tr w:rsidR="003131E0" w14:paraId="3C7A0D85" w14:textId="77777777" w:rsidTr="003131E0">
        <w:tc>
          <w:tcPr>
            <w:tcW w:w="3402" w:type="dxa"/>
          </w:tcPr>
          <w:p w14:paraId="2CD494E3" w14:textId="77777777" w:rsidR="003131E0" w:rsidRPr="003131E0" w:rsidRDefault="003131E0" w:rsidP="003131E0">
            <w:pPr>
              <w:spacing w:line="360" w:lineRule="auto"/>
              <w:rPr>
                <w:b/>
                <w:lang w:val="en-GB"/>
              </w:rPr>
            </w:pPr>
            <w:r w:rsidRPr="003131E0">
              <w:rPr>
                <w:b/>
                <w:lang w:val="en-GB"/>
              </w:rPr>
              <w:t>Subject / Vocational Course</w:t>
            </w:r>
          </w:p>
        </w:tc>
        <w:tc>
          <w:tcPr>
            <w:tcW w:w="1985" w:type="dxa"/>
          </w:tcPr>
          <w:p w14:paraId="72609590" w14:textId="77777777" w:rsidR="003131E0" w:rsidRPr="003131E0" w:rsidRDefault="003131E0" w:rsidP="003131E0">
            <w:pPr>
              <w:spacing w:line="360" w:lineRule="auto"/>
              <w:rPr>
                <w:b/>
                <w:lang w:val="en-GB"/>
              </w:rPr>
            </w:pPr>
            <w:r w:rsidRPr="003131E0">
              <w:rPr>
                <w:b/>
                <w:lang w:val="en-GB"/>
              </w:rPr>
              <w:t>Qualification</w:t>
            </w:r>
          </w:p>
        </w:tc>
        <w:tc>
          <w:tcPr>
            <w:tcW w:w="1843" w:type="dxa"/>
          </w:tcPr>
          <w:p w14:paraId="7E56B1FD" w14:textId="77777777" w:rsidR="003131E0" w:rsidRPr="003131E0" w:rsidRDefault="003131E0" w:rsidP="003131E0">
            <w:pPr>
              <w:spacing w:line="360" w:lineRule="auto"/>
              <w:rPr>
                <w:b/>
                <w:lang w:val="en-GB"/>
              </w:rPr>
            </w:pPr>
            <w:r w:rsidRPr="003131E0">
              <w:rPr>
                <w:b/>
                <w:lang w:val="en-GB"/>
              </w:rPr>
              <w:t>Predicted Grade</w:t>
            </w:r>
          </w:p>
        </w:tc>
        <w:tc>
          <w:tcPr>
            <w:tcW w:w="2268" w:type="dxa"/>
          </w:tcPr>
          <w:p w14:paraId="5EF740B4" w14:textId="77777777" w:rsidR="003131E0" w:rsidRPr="003131E0" w:rsidRDefault="003131E0" w:rsidP="003131E0">
            <w:pPr>
              <w:spacing w:line="360" w:lineRule="auto"/>
              <w:rPr>
                <w:b/>
                <w:lang w:val="en-GB"/>
              </w:rPr>
            </w:pPr>
            <w:r w:rsidRPr="003131E0">
              <w:rPr>
                <w:b/>
                <w:lang w:val="en-GB"/>
              </w:rPr>
              <w:t>Completion Date</w:t>
            </w:r>
          </w:p>
        </w:tc>
        <w:tc>
          <w:tcPr>
            <w:tcW w:w="1984" w:type="dxa"/>
          </w:tcPr>
          <w:p w14:paraId="4E7A14BA" w14:textId="77777777" w:rsidR="003131E0" w:rsidRPr="003131E0" w:rsidRDefault="003131E0" w:rsidP="003131E0">
            <w:pPr>
              <w:spacing w:line="360" w:lineRule="auto"/>
              <w:rPr>
                <w:b/>
                <w:lang w:val="en-GB"/>
              </w:rPr>
            </w:pPr>
            <w:r w:rsidRPr="003131E0">
              <w:rPr>
                <w:b/>
                <w:lang w:val="en-GB"/>
              </w:rPr>
              <w:t>Actual Grade</w:t>
            </w:r>
          </w:p>
        </w:tc>
      </w:tr>
      <w:tr w:rsidR="003131E0" w14:paraId="639C78B5" w14:textId="77777777" w:rsidTr="003131E0">
        <w:tc>
          <w:tcPr>
            <w:tcW w:w="3402" w:type="dxa"/>
          </w:tcPr>
          <w:p w14:paraId="31657B03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1985" w:type="dxa"/>
          </w:tcPr>
          <w:p w14:paraId="1D2CF7CF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1843" w:type="dxa"/>
          </w:tcPr>
          <w:p w14:paraId="612B923E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2268" w:type="dxa"/>
          </w:tcPr>
          <w:p w14:paraId="5F9650C1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1984" w:type="dxa"/>
          </w:tcPr>
          <w:p w14:paraId="24A4DC19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</w:tr>
      <w:tr w:rsidR="003131E0" w14:paraId="52816A1D" w14:textId="77777777" w:rsidTr="003131E0">
        <w:tc>
          <w:tcPr>
            <w:tcW w:w="3402" w:type="dxa"/>
          </w:tcPr>
          <w:p w14:paraId="04CF987E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1985" w:type="dxa"/>
          </w:tcPr>
          <w:p w14:paraId="2B19B9FF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1843" w:type="dxa"/>
          </w:tcPr>
          <w:p w14:paraId="15012329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2268" w:type="dxa"/>
          </w:tcPr>
          <w:p w14:paraId="67AEA639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1984" w:type="dxa"/>
          </w:tcPr>
          <w:p w14:paraId="322BB9BE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</w:tr>
      <w:tr w:rsidR="003131E0" w14:paraId="4B7FDF95" w14:textId="77777777" w:rsidTr="003131E0">
        <w:tc>
          <w:tcPr>
            <w:tcW w:w="3402" w:type="dxa"/>
          </w:tcPr>
          <w:p w14:paraId="49D0CE4D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1985" w:type="dxa"/>
          </w:tcPr>
          <w:p w14:paraId="6A872BCC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1843" w:type="dxa"/>
          </w:tcPr>
          <w:p w14:paraId="5EA82A6B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2268" w:type="dxa"/>
          </w:tcPr>
          <w:p w14:paraId="747027A1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1984" w:type="dxa"/>
          </w:tcPr>
          <w:p w14:paraId="0DAD46C0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</w:tr>
      <w:tr w:rsidR="003131E0" w14:paraId="460D2D28" w14:textId="77777777" w:rsidTr="003131E0">
        <w:tc>
          <w:tcPr>
            <w:tcW w:w="3402" w:type="dxa"/>
          </w:tcPr>
          <w:p w14:paraId="03B13AF0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1985" w:type="dxa"/>
          </w:tcPr>
          <w:p w14:paraId="412EBA91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1843" w:type="dxa"/>
          </w:tcPr>
          <w:p w14:paraId="38B81B0D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2268" w:type="dxa"/>
          </w:tcPr>
          <w:p w14:paraId="09F29B6A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1984" w:type="dxa"/>
          </w:tcPr>
          <w:p w14:paraId="3B40F53E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</w:tr>
      <w:tr w:rsidR="003131E0" w14:paraId="67E32960" w14:textId="77777777" w:rsidTr="003131E0">
        <w:tc>
          <w:tcPr>
            <w:tcW w:w="3402" w:type="dxa"/>
          </w:tcPr>
          <w:p w14:paraId="028A2503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1985" w:type="dxa"/>
          </w:tcPr>
          <w:p w14:paraId="08BA9087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1843" w:type="dxa"/>
          </w:tcPr>
          <w:p w14:paraId="78473381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2268" w:type="dxa"/>
          </w:tcPr>
          <w:p w14:paraId="5E8FCFFE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1984" w:type="dxa"/>
          </w:tcPr>
          <w:p w14:paraId="4E2B22CE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</w:tr>
      <w:tr w:rsidR="003131E0" w14:paraId="0D9CD9F2" w14:textId="77777777" w:rsidTr="003131E0">
        <w:tc>
          <w:tcPr>
            <w:tcW w:w="3402" w:type="dxa"/>
          </w:tcPr>
          <w:p w14:paraId="10B74156" w14:textId="77777777" w:rsidR="003131E0" w:rsidRPr="00F56F7E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1985" w:type="dxa"/>
          </w:tcPr>
          <w:p w14:paraId="61524493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1843" w:type="dxa"/>
          </w:tcPr>
          <w:p w14:paraId="2C1DAE6B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2268" w:type="dxa"/>
          </w:tcPr>
          <w:p w14:paraId="09B911BF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1984" w:type="dxa"/>
          </w:tcPr>
          <w:p w14:paraId="1BEA7BD2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</w:tr>
      <w:tr w:rsidR="003131E0" w14:paraId="7FD36F2F" w14:textId="77777777" w:rsidTr="003131E0">
        <w:tc>
          <w:tcPr>
            <w:tcW w:w="3402" w:type="dxa"/>
          </w:tcPr>
          <w:p w14:paraId="5561C44C" w14:textId="77777777" w:rsidR="003131E0" w:rsidRPr="00F56F7E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1985" w:type="dxa"/>
          </w:tcPr>
          <w:p w14:paraId="22B477F8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1843" w:type="dxa"/>
          </w:tcPr>
          <w:p w14:paraId="006B2F34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2268" w:type="dxa"/>
          </w:tcPr>
          <w:p w14:paraId="2AFE83A8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1984" w:type="dxa"/>
          </w:tcPr>
          <w:p w14:paraId="010D8C7E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</w:tr>
      <w:tr w:rsidR="003131E0" w14:paraId="0DBFE698" w14:textId="77777777" w:rsidTr="003131E0">
        <w:tc>
          <w:tcPr>
            <w:tcW w:w="3402" w:type="dxa"/>
          </w:tcPr>
          <w:p w14:paraId="6D5D697A" w14:textId="77777777" w:rsidR="003131E0" w:rsidRPr="00F56F7E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1985" w:type="dxa"/>
          </w:tcPr>
          <w:p w14:paraId="33A463A2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1843" w:type="dxa"/>
          </w:tcPr>
          <w:p w14:paraId="448F107F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2268" w:type="dxa"/>
          </w:tcPr>
          <w:p w14:paraId="3F78BF63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1984" w:type="dxa"/>
          </w:tcPr>
          <w:p w14:paraId="16531E58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</w:tr>
      <w:tr w:rsidR="003131E0" w14:paraId="5DFC5076" w14:textId="77777777" w:rsidTr="003131E0">
        <w:tc>
          <w:tcPr>
            <w:tcW w:w="3402" w:type="dxa"/>
          </w:tcPr>
          <w:p w14:paraId="15FE19C8" w14:textId="77777777" w:rsidR="003131E0" w:rsidRPr="00F56F7E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1985" w:type="dxa"/>
          </w:tcPr>
          <w:p w14:paraId="502FC8D9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1843" w:type="dxa"/>
          </w:tcPr>
          <w:p w14:paraId="543919B4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2268" w:type="dxa"/>
          </w:tcPr>
          <w:p w14:paraId="2D9BE54F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1984" w:type="dxa"/>
          </w:tcPr>
          <w:p w14:paraId="50B8D626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XSpec="center" w:tblpY="390"/>
        <w:tblW w:w="11488" w:type="dxa"/>
        <w:tblLook w:val="04A0" w:firstRow="1" w:lastRow="0" w:firstColumn="1" w:lastColumn="0" w:noHBand="0" w:noVBand="1"/>
      </w:tblPr>
      <w:tblGrid>
        <w:gridCol w:w="11488"/>
      </w:tblGrid>
      <w:tr w:rsidR="003131E0" w14:paraId="416BD47A" w14:textId="77777777" w:rsidTr="00F1555B">
        <w:tc>
          <w:tcPr>
            <w:tcW w:w="11488" w:type="dxa"/>
            <w:shd w:val="clear" w:color="auto" w:fill="C5E0B3" w:themeFill="accent6" w:themeFillTint="66"/>
          </w:tcPr>
          <w:p w14:paraId="33A7A4D8" w14:textId="77777777" w:rsidR="003131E0" w:rsidRDefault="003131E0" w:rsidP="003131E0">
            <w:r w:rsidRPr="00F1555B">
              <w:rPr>
                <w:b/>
                <w:lang w:val="en-GB"/>
              </w:rPr>
              <w:t>Work Experience</w:t>
            </w:r>
          </w:p>
        </w:tc>
      </w:tr>
      <w:tr w:rsidR="003131E0" w:rsidRPr="006A2465" w14:paraId="4000F181" w14:textId="77777777" w:rsidTr="003131E0">
        <w:trPr>
          <w:trHeight w:val="1531"/>
        </w:trPr>
        <w:tc>
          <w:tcPr>
            <w:tcW w:w="11488" w:type="dxa"/>
          </w:tcPr>
          <w:p w14:paraId="60C31646" w14:textId="77777777" w:rsidR="003131E0" w:rsidRDefault="003131E0" w:rsidP="003131E0"/>
          <w:p w14:paraId="373A5FFC" w14:textId="77777777" w:rsidR="003131E0" w:rsidRDefault="003131E0" w:rsidP="003131E0"/>
          <w:p w14:paraId="5581173E" w14:textId="77777777" w:rsidR="003131E0" w:rsidRDefault="003131E0" w:rsidP="003131E0"/>
          <w:p w14:paraId="5465976A" w14:textId="77777777" w:rsidR="003131E0" w:rsidRDefault="003131E0" w:rsidP="003131E0"/>
          <w:p w14:paraId="586E9AF1" w14:textId="77777777" w:rsidR="003131E0" w:rsidRDefault="003131E0" w:rsidP="003131E0"/>
          <w:p w14:paraId="263AFCCC" w14:textId="77777777" w:rsidR="003131E0" w:rsidRDefault="003131E0" w:rsidP="003131E0"/>
        </w:tc>
      </w:tr>
    </w:tbl>
    <w:p w14:paraId="7F3DC211" w14:textId="77777777" w:rsidR="003131E0" w:rsidRDefault="003131E0" w:rsidP="003131E0">
      <w:pPr>
        <w:rPr>
          <w:b/>
          <w:lang w:val="en-GB"/>
        </w:rPr>
      </w:pPr>
    </w:p>
    <w:tbl>
      <w:tblPr>
        <w:tblStyle w:val="TableGrid"/>
        <w:tblpPr w:leftFromText="180" w:rightFromText="180" w:vertAnchor="text" w:horzAnchor="margin" w:tblpXSpec="center" w:tblpY="2491"/>
        <w:tblW w:w="11488" w:type="dxa"/>
        <w:tblLook w:val="04A0" w:firstRow="1" w:lastRow="0" w:firstColumn="1" w:lastColumn="0" w:noHBand="0" w:noVBand="1"/>
      </w:tblPr>
      <w:tblGrid>
        <w:gridCol w:w="11488"/>
      </w:tblGrid>
      <w:tr w:rsidR="003131E0" w14:paraId="7D8DF9FB" w14:textId="77777777" w:rsidTr="00F1555B">
        <w:tc>
          <w:tcPr>
            <w:tcW w:w="11488" w:type="dxa"/>
            <w:shd w:val="clear" w:color="auto" w:fill="C5E0B3" w:themeFill="accent6" w:themeFillTint="66"/>
          </w:tcPr>
          <w:p w14:paraId="7F4B0F11" w14:textId="77777777" w:rsidR="003131E0" w:rsidRDefault="003131E0" w:rsidP="003131E0">
            <w:r w:rsidRPr="00F1555B">
              <w:rPr>
                <w:b/>
                <w:lang w:val="en-GB"/>
              </w:rPr>
              <w:t>Personal Statement</w:t>
            </w:r>
            <w:r w:rsidR="00BA64FC">
              <w:rPr>
                <w:b/>
                <w:lang w:val="en-GB"/>
              </w:rPr>
              <w:t xml:space="preserve"> </w:t>
            </w:r>
          </w:p>
        </w:tc>
      </w:tr>
      <w:tr w:rsidR="003131E0" w:rsidRPr="006A2465" w14:paraId="4013A973" w14:textId="77777777" w:rsidTr="003131E0">
        <w:trPr>
          <w:trHeight w:val="1531"/>
        </w:trPr>
        <w:tc>
          <w:tcPr>
            <w:tcW w:w="11488" w:type="dxa"/>
          </w:tcPr>
          <w:p w14:paraId="4ABC074C" w14:textId="77777777" w:rsidR="003131E0" w:rsidRDefault="003131E0" w:rsidP="003131E0"/>
          <w:p w14:paraId="2A70C4DA" w14:textId="77777777" w:rsidR="003131E0" w:rsidRDefault="003131E0" w:rsidP="003131E0"/>
          <w:p w14:paraId="433CBBA8" w14:textId="77777777" w:rsidR="003131E0" w:rsidRDefault="003131E0" w:rsidP="003131E0"/>
          <w:p w14:paraId="0BF7FB6B" w14:textId="77777777" w:rsidR="003131E0" w:rsidRDefault="003131E0" w:rsidP="003131E0"/>
          <w:p w14:paraId="4374F41D" w14:textId="77777777" w:rsidR="003131E0" w:rsidRDefault="003131E0" w:rsidP="003131E0"/>
          <w:p w14:paraId="78C5D7DF" w14:textId="77777777" w:rsidR="003131E0" w:rsidRDefault="003131E0" w:rsidP="003131E0"/>
          <w:p w14:paraId="58F76FF6" w14:textId="77777777" w:rsidR="003131E0" w:rsidRDefault="003131E0" w:rsidP="003131E0"/>
          <w:p w14:paraId="278F0437" w14:textId="77777777" w:rsidR="003131E0" w:rsidRDefault="003131E0" w:rsidP="003131E0"/>
          <w:p w14:paraId="34A16F46" w14:textId="77777777" w:rsidR="003131E0" w:rsidRDefault="003131E0" w:rsidP="003131E0"/>
          <w:p w14:paraId="30369A3C" w14:textId="77777777" w:rsidR="003131E0" w:rsidRDefault="003131E0" w:rsidP="003131E0"/>
          <w:p w14:paraId="39C7C66A" w14:textId="77777777" w:rsidR="003131E0" w:rsidRDefault="003131E0" w:rsidP="003131E0"/>
        </w:tc>
      </w:tr>
    </w:tbl>
    <w:p w14:paraId="4D586B8E" w14:textId="77777777" w:rsidR="003131E0" w:rsidRPr="00F1555B" w:rsidRDefault="003131E0" w:rsidP="003131E0">
      <w:pPr>
        <w:rPr>
          <w:sz w:val="18"/>
          <w:lang w:val="en-GB"/>
        </w:rPr>
      </w:pPr>
    </w:p>
    <w:p w14:paraId="54230B10" w14:textId="77777777" w:rsidR="003131E0" w:rsidRPr="003131E0" w:rsidRDefault="003131E0" w:rsidP="003131E0">
      <w:pPr>
        <w:rPr>
          <w:lang w:val="en-GB"/>
        </w:rPr>
      </w:pPr>
    </w:p>
    <w:tbl>
      <w:tblPr>
        <w:tblStyle w:val="TableGrid"/>
        <w:tblpPr w:leftFromText="180" w:rightFromText="180" w:vertAnchor="text" w:horzAnchor="margin" w:tblpXSpec="center" w:tblpY="95"/>
        <w:tblW w:w="11488" w:type="dxa"/>
        <w:tblLook w:val="04A0" w:firstRow="1" w:lastRow="0" w:firstColumn="1" w:lastColumn="0" w:noHBand="0" w:noVBand="1"/>
      </w:tblPr>
      <w:tblGrid>
        <w:gridCol w:w="5524"/>
        <w:gridCol w:w="5964"/>
      </w:tblGrid>
      <w:tr w:rsidR="00C35B33" w14:paraId="1D5CE286" w14:textId="77777777" w:rsidTr="00F1555B">
        <w:tc>
          <w:tcPr>
            <w:tcW w:w="5524" w:type="dxa"/>
            <w:shd w:val="clear" w:color="auto" w:fill="C5E0B3" w:themeFill="accent6" w:themeFillTint="66"/>
          </w:tcPr>
          <w:p w14:paraId="5F6C54E7" w14:textId="77777777" w:rsidR="00C35B33" w:rsidRDefault="00C35B33" w:rsidP="00D876E9">
            <w:pPr>
              <w:rPr>
                <w:b/>
                <w:lang w:val="en-GB"/>
              </w:rPr>
            </w:pPr>
            <w:r w:rsidRPr="00C35B33">
              <w:rPr>
                <w:b/>
                <w:lang w:val="en-GB"/>
              </w:rPr>
              <w:t>Equality and Diversity</w:t>
            </w:r>
          </w:p>
        </w:tc>
        <w:tc>
          <w:tcPr>
            <w:tcW w:w="5964" w:type="dxa"/>
            <w:shd w:val="clear" w:color="auto" w:fill="C5E0B3" w:themeFill="accent6" w:themeFillTint="66"/>
          </w:tcPr>
          <w:p w14:paraId="5A0217EE" w14:textId="77777777" w:rsidR="00C35B33" w:rsidRDefault="00C35B33" w:rsidP="00D876E9">
            <w:pPr>
              <w:rPr>
                <w:b/>
                <w:color w:val="FFFFFF" w:themeColor="background1"/>
                <w:sz w:val="24"/>
                <w:lang w:val="en-GB"/>
              </w:rPr>
            </w:pPr>
          </w:p>
        </w:tc>
      </w:tr>
      <w:tr w:rsidR="00C35B33" w:rsidRPr="006A2465" w14:paraId="2DBA38D3" w14:textId="77777777" w:rsidTr="00D876E9">
        <w:tc>
          <w:tcPr>
            <w:tcW w:w="5524" w:type="dxa"/>
          </w:tcPr>
          <w:p w14:paraId="0F6AF916" w14:textId="77777777" w:rsidR="00C35B33" w:rsidRPr="006A2465" w:rsidRDefault="00C35B33" w:rsidP="00D876E9">
            <w:pPr>
              <w:spacing w:line="360" w:lineRule="auto"/>
              <w:rPr>
                <w:b/>
                <w:lang w:val="en-GB"/>
              </w:rPr>
            </w:pPr>
            <w:r w:rsidRPr="00C35B33">
              <w:rPr>
                <w:b/>
                <w:lang w:val="en-GB"/>
              </w:rPr>
              <w:t>Sexual Orientation</w:t>
            </w:r>
          </w:p>
        </w:tc>
        <w:tc>
          <w:tcPr>
            <w:tcW w:w="5964" w:type="dxa"/>
          </w:tcPr>
          <w:p w14:paraId="15E282A2" w14:textId="77777777" w:rsidR="00C35B33" w:rsidRPr="002B6DCC" w:rsidRDefault="00C35B33" w:rsidP="00D876E9">
            <w:pPr>
              <w:spacing w:line="360" w:lineRule="auto"/>
              <w:rPr>
                <w:b/>
                <w:lang w:val="en-GB"/>
              </w:rPr>
            </w:pPr>
          </w:p>
        </w:tc>
      </w:tr>
      <w:tr w:rsidR="00C35B33" w:rsidRPr="006A2465" w14:paraId="0AD0AD69" w14:textId="77777777" w:rsidTr="00D876E9">
        <w:tc>
          <w:tcPr>
            <w:tcW w:w="5524" w:type="dxa"/>
          </w:tcPr>
          <w:p w14:paraId="5C22C46D" w14:textId="77777777" w:rsidR="00C35B33" w:rsidRPr="006A2465" w:rsidRDefault="00C35B33" w:rsidP="00D876E9">
            <w:pPr>
              <w:spacing w:line="360" w:lineRule="auto"/>
              <w:rPr>
                <w:b/>
                <w:lang w:val="en-GB"/>
              </w:rPr>
            </w:pPr>
            <w:r w:rsidRPr="00C35B33">
              <w:rPr>
                <w:b/>
                <w:lang w:val="en-GB"/>
              </w:rPr>
              <w:t>Religion or Belief</w:t>
            </w:r>
          </w:p>
        </w:tc>
        <w:tc>
          <w:tcPr>
            <w:tcW w:w="5964" w:type="dxa"/>
          </w:tcPr>
          <w:p w14:paraId="3CD67844" w14:textId="77777777" w:rsidR="00C35B33" w:rsidRPr="002B6DCC" w:rsidRDefault="00C35B33" w:rsidP="00D876E9">
            <w:pPr>
              <w:spacing w:line="360" w:lineRule="auto"/>
              <w:rPr>
                <w:b/>
                <w:lang w:val="en-GB"/>
              </w:rPr>
            </w:pPr>
          </w:p>
        </w:tc>
      </w:tr>
      <w:tr w:rsidR="00C35B33" w:rsidRPr="006A2465" w14:paraId="66076DB7" w14:textId="77777777" w:rsidTr="00D876E9">
        <w:tc>
          <w:tcPr>
            <w:tcW w:w="5524" w:type="dxa"/>
          </w:tcPr>
          <w:p w14:paraId="02994D6B" w14:textId="77777777" w:rsidR="00C35B33" w:rsidRPr="002B6DCC" w:rsidRDefault="00C35B33" w:rsidP="00D876E9">
            <w:pPr>
              <w:spacing w:line="360" w:lineRule="auto"/>
              <w:rPr>
                <w:b/>
                <w:lang w:val="en-GB"/>
              </w:rPr>
            </w:pPr>
            <w:r w:rsidRPr="00C35B33">
              <w:rPr>
                <w:b/>
                <w:lang w:val="en-GB"/>
              </w:rPr>
              <w:t>Ethnicity</w:t>
            </w:r>
          </w:p>
        </w:tc>
        <w:tc>
          <w:tcPr>
            <w:tcW w:w="5964" w:type="dxa"/>
          </w:tcPr>
          <w:p w14:paraId="4E3BC528" w14:textId="77777777" w:rsidR="00C35B33" w:rsidRPr="002B6DCC" w:rsidRDefault="00C35B33" w:rsidP="00D876E9">
            <w:pPr>
              <w:spacing w:line="360" w:lineRule="auto"/>
              <w:rPr>
                <w:b/>
                <w:lang w:val="en-GB"/>
              </w:rPr>
            </w:pPr>
          </w:p>
        </w:tc>
      </w:tr>
    </w:tbl>
    <w:tbl>
      <w:tblPr>
        <w:tblStyle w:val="TableGrid"/>
        <w:tblW w:w="11483" w:type="dxa"/>
        <w:tblInd w:w="-998" w:type="dxa"/>
        <w:tblLook w:val="04A0" w:firstRow="1" w:lastRow="0" w:firstColumn="1" w:lastColumn="0" w:noHBand="0" w:noVBand="1"/>
      </w:tblPr>
      <w:tblGrid>
        <w:gridCol w:w="3687"/>
        <w:gridCol w:w="7796"/>
      </w:tblGrid>
      <w:tr w:rsidR="00BA64FC" w14:paraId="201B87E9" w14:textId="77777777" w:rsidTr="00D876E9">
        <w:tc>
          <w:tcPr>
            <w:tcW w:w="11483" w:type="dxa"/>
            <w:gridSpan w:val="2"/>
            <w:shd w:val="clear" w:color="auto" w:fill="C5E0B3" w:themeFill="accent6" w:themeFillTint="66"/>
          </w:tcPr>
          <w:p w14:paraId="460902B0" w14:textId="77777777" w:rsidR="00BA64FC" w:rsidRDefault="00BA64FC" w:rsidP="00D876E9">
            <w:pPr>
              <w:rPr>
                <w:b/>
              </w:rPr>
            </w:pPr>
            <w:r w:rsidRPr="00BA64FC">
              <w:rPr>
                <w:b/>
                <w:sz w:val="24"/>
              </w:rPr>
              <w:lastRenderedPageBreak/>
              <w:t>Course Choices</w:t>
            </w:r>
            <w:r w:rsidRPr="00BA64FC">
              <w:rPr>
                <w:b/>
                <w:i/>
                <w:sz w:val="24"/>
              </w:rPr>
              <w:t>:</w:t>
            </w:r>
            <w:r w:rsidRPr="00BA64FC">
              <w:rPr>
                <w:b/>
                <w:i/>
              </w:rPr>
              <w:t xml:space="preserve"> A student's timetable is usually made up of THREE subjects. Please indicate your preferred subjects in the boxes below and then select a reserve subject in the unlikely event that we are unable to meet your first three choices</w:t>
            </w:r>
            <w:r w:rsidRPr="00537E48">
              <w:rPr>
                <w:b/>
              </w:rPr>
              <w:t>.</w:t>
            </w:r>
          </w:p>
          <w:p w14:paraId="62B8E16B" w14:textId="77777777" w:rsidR="00F77FC7" w:rsidRDefault="00F77FC7" w:rsidP="00BA64FC">
            <w:pPr>
              <w:rPr>
                <w:b/>
                <w:sz w:val="18"/>
              </w:rPr>
            </w:pPr>
          </w:p>
          <w:p w14:paraId="69ACAAA6" w14:textId="77777777" w:rsidR="00F77FC7" w:rsidRPr="00537E48" w:rsidRDefault="00BA64FC" w:rsidP="00F77FC7">
            <w:pPr>
              <w:rPr>
                <w:b/>
              </w:rPr>
            </w:pPr>
            <w:r w:rsidRPr="00BA64FC">
              <w:rPr>
                <w:b/>
                <w:sz w:val="18"/>
              </w:rPr>
              <w:t xml:space="preserve">Please note: Health &amp; Social Care Double Award </w:t>
            </w:r>
            <w:proofErr w:type="gramStart"/>
            <w:r w:rsidRPr="00BA64FC">
              <w:rPr>
                <w:b/>
                <w:sz w:val="18"/>
              </w:rPr>
              <w:t>has to</w:t>
            </w:r>
            <w:proofErr w:type="gramEnd"/>
            <w:r w:rsidRPr="00BA64FC">
              <w:rPr>
                <w:b/>
                <w:sz w:val="18"/>
              </w:rPr>
              <w:t xml:space="preserve"> be taken with Health &amp; Social Care single award. You Cannot do HSC double on its own.</w:t>
            </w:r>
          </w:p>
        </w:tc>
      </w:tr>
      <w:tr w:rsidR="00BA64FC" w14:paraId="03FFC029" w14:textId="77777777" w:rsidTr="00F77FC7">
        <w:tc>
          <w:tcPr>
            <w:tcW w:w="3687" w:type="dxa"/>
          </w:tcPr>
          <w:p w14:paraId="5B39B4CF" w14:textId="77777777" w:rsidR="00BA64FC" w:rsidRPr="00537E48" w:rsidRDefault="00BA64FC" w:rsidP="00D876E9">
            <w:pPr>
              <w:spacing w:line="600" w:lineRule="auto"/>
            </w:pPr>
            <w:r w:rsidRPr="00537E48">
              <w:rPr>
                <w:b/>
              </w:rPr>
              <w:t>First Choice Subject</w:t>
            </w:r>
          </w:p>
        </w:tc>
        <w:tc>
          <w:tcPr>
            <w:tcW w:w="7796" w:type="dxa"/>
          </w:tcPr>
          <w:p w14:paraId="4FDA47C2" w14:textId="77777777" w:rsidR="00BA64FC" w:rsidRDefault="00BA64FC" w:rsidP="00D876E9">
            <w:pPr>
              <w:spacing w:line="600" w:lineRule="auto"/>
              <w:rPr>
                <w:lang w:val="en-GB"/>
              </w:rPr>
            </w:pPr>
          </w:p>
        </w:tc>
      </w:tr>
      <w:tr w:rsidR="00BA64FC" w14:paraId="1A53101C" w14:textId="77777777" w:rsidTr="00F77FC7">
        <w:tc>
          <w:tcPr>
            <w:tcW w:w="3687" w:type="dxa"/>
          </w:tcPr>
          <w:p w14:paraId="057BA0D7" w14:textId="77777777" w:rsidR="00BA64FC" w:rsidRPr="00537E48" w:rsidRDefault="00BA64FC" w:rsidP="00D876E9">
            <w:pPr>
              <w:spacing w:line="600" w:lineRule="auto"/>
            </w:pPr>
            <w:r w:rsidRPr="00537E48">
              <w:rPr>
                <w:b/>
              </w:rPr>
              <w:t>Second Choice Subject</w:t>
            </w:r>
          </w:p>
        </w:tc>
        <w:tc>
          <w:tcPr>
            <w:tcW w:w="7796" w:type="dxa"/>
          </w:tcPr>
          <w:p w14:paraId="72D61791" w14:textId="77777777" w:rsidR="00BA64FC" w:rsidRDefault="00BA64FC" w:rsidP="00D876E9">
            <w:pPr>
              <w:spacing w:line="600" w:lineRule="auto"/>
              <w:rPr>
                <w:lang w:val="en-GB"/>
              </w:rPr>
            </w:pPr>
          </w:p>
        </w:tc>
      </w:tr>
      <w:tr w:rsidR="00BA64FC" w14:paraId="35F02550" w14:textId="77777777" w:rsidTr="00F77FC7">
        <w:tc>
          <w:tcPr>
            <w:tcW w:w="3687" w:type="dxa"/>
          </w:tcPr>
          <w:p w14:paraId="7F9DD484" w14:textId="77777777" w:rsidR="00BA64FC" w:rsidRPr="00537E48" w:rsidRDefault="00BA64FC" w:rsidP="00D876E9">
            <w:pPr>
              <w:spacing w:line="600" w:lineRule="auto"/>
            </w:pPr>
            <w:r w:rsidRPr="00537E48">
              <w:rPr>
                <w:b/>
              </w:rPr>
              <w:t>Third Choice Subject</w:t>
            </w:r>
          </w:p>
        </w:tc>
        <w:tc>
          <w:tcPr>
            <w:tcW w:w="7796" w:type="dxa"/>
          </w:tcPr>
          <w:p w14:paraId="64EEBDB1" w14:textId="77777777" w:rsidR="00BA64FC" w:rsidRDefault="00BA64FC" w:rsidP="00D876E9">
            <w:pPr>
              <w:spacing w:line="600" w:lineRule="auto"/>
              <w:rPr>
                <w:lang w:val="en-GB"/>
              </w:rPr>
            </w:pPr>
          </w:p>
        </w:tc>
      </w:tr>
      <w:tr w:rsidR="00BA64FC" w14:paraId="7BC3558A" w14:textId="77777777" w:rsidTr="00F77FC7">
        <w:tc>
          <w:tcPr>
            <w:tcW w:w="3687" w:type="dxa"/>
          </w:tcPr>
          <w:p w14:paraId="58D44B1F" w14:textId="77777777" w:rsidR="00BA64FC" w:rsidRPr="00537E48" w:rsidRDefault="00BA64FC" w:rsidP="00D876E9">
            <w:pPr>
              <w:spacing w:line="600" w:lineRule="auto"/>
            </w:pPr>
            <w:r w:rsidRPr="00537E48">
              <w:rPr>
                <w:b/>
              </w:rPr>
              <w:t>Forth Choice Subject/Reserve 1</w:t>
            </w:r>
          </w:p>
        </w:tc>
        <w:tc>
          <w:tcPr>
            <w:tcW w:w="7796" w:type="dxa"/>
          </w:tcPr>
          <w:p w14:paraId="6352D507" w14:textId="77777777" w:rsidR="00BA64FC" w:rsidRDefault="00BA64FC" w:rsidP="00D876E9">
            <w:pPr>
              <w:spacing w:line="600" w:lineRule="auto"/>
              <w:rPr>
                <w:lang w:val="en-GB"/>
              </w:rPr>
            </w:pPr>
          </w:p>
        </w:tc>
      </w:tr>
      <w:tr w:rsidR="00BA64FC" w14:paraId="43F5203B" w14:textId="77777777" w:rsidTr="000D11E1">
        <w:tc>
          <w:tcPr>
            <w:tcW w:w="11483" w:type="dxa"/>
            <w:gridSpan w:val="2"/>
          </w:tcPr>
          <w:p w14:paraId="0FB593D6" w14:textId="77777777" w:rsidR="00BA64FC" w:rsidRDefault="00BA64FC" w:rsidP="00BA64FC">
            <w:pPr>
              <w:spacing w:line="600" w:lineRule="auto"/>
              <w:rPr>
                <w:lang w:val="en-GB"/>
              </w:rPr>
            </w:pPr>
            <w:r>
              <w:rPr>
                <w:b/>
              </w:rPr>
              <w:t>Why have you chosen the courses?</w:t>
            </w:r>
          </w:p>
        </w:tc>
      </w:tr>
    </w:tbl>
    <w:p w14:paraId="2DE246B6" w14:textId="77777777" w:rsidR="003131E0" w:rsidRPr="00F77FC7" w:rsidRDefault="003131E0" w:rsidP="00F1555B">
      <w:pPr>
        <w:rPr>
          <w:sz w:val="8"/>
          <w:lang w:val="en-GB"/>
        </w:rPr>
      </w:pPr>
    </w:p>
    <w:tbl>
      <w:tblPr>
        <w:tblStyle w:val="TableGrid"/>
        <w:tblW w:w="11483" w:type="dxa"/>
        <w:tblInd w:w="-998" w:type="dxa"/>
        <w:tblLook w:val="04A0" w:firstRow="1" w:lastRow="0" w:firstColumn="1" w:lastColumn="0" w:noHBand="0" w:noVBand="1"/>
      </w:tblPr>
      <w:tblGrid>
        <w:gridCol w:w="3261"/>
        <w:gridCol w:w="8222"/>
      </w:tblGrid>
      <w:tr w:rsidR="00A7341D" w14:paraId="59F533D1" w14:textId="77777777" w:rsidTr="00F77FC7">
        <w:tc>
          <w:tcPr>
            <w:tcW w:w="3261" w:type="dxa"/>
            <w:shd w:val="clear" w:color="auto" w:fill="C5E0B3" w:themeFill="accent6" w:themeFillTint="66"/>
          </w:tcPr>
          <w:p w14:paraId="5CBF6E56" w14:textId="77777777" w:rsidR="00A7341D" w:rsidRDefault="00A7341D" w:rsidP="00F1555B">
            <w:pPr>
              <w:rPr>
                <w:b/>
                <w:lang w:val="en-GB"/>
              </w:rPr>
            </w:pPr>
            <w:r w:rsidRPr="00A7341D">
              <w:rPr>
                <w:b/>
                <w:lang w:val="en-GB"/>
              </w:rPr>
              <w:t>References</w:t>
            </w:r>
          </w:p>
          <w:p w14:paraId="36F8B841" w14:textId="77777777" w:rsidR="00BA64FC" w:rsidRPr="00A7341D" w:rsidRDefault="00BA64FC" w:rsidP="00F1555B">
            <w:pPr>
              <w:rPr>
                <w:b/>
                <w:lang w:val="en-GB"/>
              </w:rPr>
            </w:pPr>
          </w:p>
        </w:tc>
        <w:tc>
          <w:tcPr>
            <w:tcW w:w="8222" w:type="dxa"/>
            <w:shd w:val="clear" w:color="auto" w:fill="C5E0B3" w:themeFill="accent6" w:themeFillTint="66"/>
          </w:tcPr>
          <w:p w14:paraId="7EC15560" w14:textId="77777777" w:rsidR="00A7341D" w:rsidRDefault="00A7341D" w:rsidP="00F1555B">
            <w:pPr>
              <w:rPr>
                <w:lang w:val="en-GB"/>
              </w:rPr>
            </w:pPr>
          </w:p>
        </w:tc>
      </w:tr>
      <w:tr w:rsidR="00A7341D" w14:paraId="528007C5" w14:textId="77777777" w:rsidTr="00F77FC7">
        <w:tc>
          <w:tcPr>
            <w:tcW w:w="3261" w:type="dxa"/>
          </w:tcPr>
          <w:p w14:paraId="2ED1C127" w14:textId="77777777" w:rsidR="00A7341D" w:rsidRPr="00A7341D" w:rsidRDefault="00A7341D" w:rsidP="00A7341D">
            <w:pPr>
              <w:spacing w:line="480" w:lineRule="auto"/>
              <w:rPr>
                <w:b/>
              </w:rPr>
            </w:pPr>
            <w:r w:rsidRPr="00A7341D">
              <w:rPr>
                <w:b/>
              </w:rPr>
              <w:t>Reference 1</w:t>
            </w:r>
          </w:p>
        </w:tc>
        <w:tc>
          <w:tcPr>
            <w:tcW w:w="8222" w:type="dxa"/>
          </w:tcPr>
          <w:p w14:paraId="3FEBC20B" w14:textId="77777777" w:rsidR="00A7341D" w:rsidRDefault="00A7341D" w:rsidP="00A7341D">
            <w:pPr>
              <w:rPr>
                <w:lang w:val="en-GB"/>
              </w:rPr>
            </w:pPr>
          </w:p>
        </w:tc>
      </w:tr>
      <w:tr w:rsidR="00A7341D" w14:paraId="46B0927F" w14:textId="77777777" w:rsidTr="00F77FC7">
        <w:tc>
          <w:tcPr>
            <w:tcW w:w="3261" w:type="dxa"/>
          </w:tcPr>
          <w:p w14:paraId="14B7005D" w14:textId="77777777" w:rsidR="00A7341D" w:rsidRPr="00A7341D" w:rsidRDefault="00A7341D" w:rsidP="00A7341D">
            <w:pPr>
              <w:spacing w:line="480" w:lineRule="auto"/>
              <w:rPr>
                <w:b/>
              </w:rPr>
            </w:pPr>
            <w:r w:rsidRPr="00A7341D">
              <w:rPr>
                <w:b/>
              </w:rPr>
              <w:t>Referee Name</w:t>
            </w:r>
          </w:p>
        </w:tc>
        <w:tc>
          <w:tcPr>
            <w:tcW w:w="8222" w:type="dxa"/>
          </w:tcPr>
          <w:p w14:paraId="4B95A38F" w14:textId="77777777" w:rsidR="00A7341D" w:rsidRDefault="00A7341D" w:rsidP="00A7341D">
            <w:pPr>
              <w:rPr>
                <w:lang w:val="en-GB"/>
              </w:rPr>
            </w:pPr>
          </w:p>
        </w:tc>
      </w:tr>
      <w:tr w:rsidR="00A7341D" w14:paraId="7691EADF" w14:textId="77777777" w:rsidTr="00F77FC7">
        <w:tc>
          <w:tcPr>
            <w:tcW w:w="3261" w:type="dxa"/>
          </w:tcPr>
          <w:p w14:paraId="7EF0DB0A" w14:textId="77777777" w:rsidR="00A7341D" w:rsidRPr="00A7341D" w:rsidRDefault="00A7341D" w:rsidP="00A7341D">
            <w:pPr>
              <w:spacing w:line="480" w:lineRule="auto"/>
              <w:rPr>
                <w:b/>
              </w:rPr>
            </w:pPr>
            <w:r w:rsidRPr="00A7341D">
              <w:rPr>
                <w:b/>
              </w:rPr>
              <w:t>Relationship</w:t>
            </w:r>
          </w:p>
        </w:tc>
        <w:tc>
          <w:tcPr>
            <w:tcW w:w="8222" w:type="dxa"/>
          </w:tcPr>
          <w:p w14:paraId="791004B7" w14:textId="77777777" w:rsidR="00A7341D" w:rsidRDefault="00A7341D" w:rsidP="00A7341D">
            <w:pPr>
              <w:rPr>
                <w:lang w:val="en-GB"/>
              </w:rPr>
            </w:pPr>
          </w:p>
        </w:tc>
      </w:tr>
      <w:tr w:rsidR="00A7341D" w14:paraId="31A03C5B" w14:textId="77777777" w:rsidTr="00F77FC7">
        <w:tc>
          <w:tcPr>
            <w:tcW w:w="3261" w:type="dxa"/>
          </w:tcPr>
          <w:p w14:paraId="56EC59BB" w14:textId="77777777" w:rsidR="00A7341D" w:rsidRPr="00A7341D" w:rsidRDefault="00A7341D" w:rsidP="00A7341D">
            <w:pPr>
              <w:spacing w:line="480" w:lineRule="auto"/>
              <w:rPr>
                <w:b/>
              </w:rPr>
            </w:pPr>
            <w:proofErr w:type="spellStart"/>
            <w:r w:rsidRPr="00A7341D">
              <w:rPr>
                <w:b/>
              </w:rPr>
              <w:t>Organisation</w:t>
            </w:r>
            <w:proofErr w:type="spellEnd"/>
          </w:p>
        </w:tc>
        <w:tc>
          <w:tcPr>
            <w:tcW w:w="8222" w:type="dxa"/>
          </w:tcPr>
          <w:p w14:paraId="443B4A5A" w14:textId="77777777" w:rsidR="00A7341D" w:rsidRDefault="00A7341D" w:rsidP="00A7341D">
            <w:pPr>
              <w:rPr>
                <w:lang w:val="en-GB"/>
              </w:rPr>
            </w:pPr>
          </w:p>
        </w:tc>
      </w:tr>
      <w:tr w:rsidR="00A7341D" w14:paraId="2798589E" w14:textId="77777777" w:rsidTr="00F77FC7">
        <w:tc>
          <w:tcPr>
            <w:tcW w:w="3261" w:type="dxa"/>
          </w:tcPr>
          <w:p w14:paraId="6B384AD8" w14:textId="77777777" w:rsidR="00A7341D" w:rsidRPr="00A7341D" w:rsidRDefault="00A7341D" w:rsidP="00A7341D">
            <w:pPr>
              <w:spacing w:line="480" w:lineRule="auto"/>
              <w:rPr>
                <w:b/>
              </w:rPr>
            </w:pPr>
            <w:r w:rsidRPr="00A7341D">
              <w:rPr>
                <w:b/>
              </w:rPr>
              <w:t>Address</w:t>
            </w:r>
          </w:p>
        </w:tc>
        <w:tc>
          <w:tcPr>
            <w:tcW w:w="8222" w:type="dxa"/>
          </w:tcPr>
          <w:p w14:paraId="699C2DDD" w14:textId="77777777" w:rsidR="00A7341D" w:rsidRDefault="00A7341D" w:rsidP="00A7341D">
            <w:pPr>
              <w:rPr>
                <w:lang w:val="en-GB"/>
              </w:rPr>
            </w:pPr>
          </w:p>
        </w:tc>
      </w:tr>
      <w:tr w:rsidR="00A7341D" w14:paraId="42B72580" w14:textId="77777777" w:rsidTr="00F77FC7">
        <w:tc>
          <w:tcPr>
            <w:tcW w:w="3261" w:type="dxa"/>
          </w:tcPr>
          <w:p w14:paraId="1A8C7D5E" w14:textId="77777777" w:rsidR="00A7341D" w:rsidRPr="00A7341D" w:rsidRDefault="00A7341D" w:rsidP="00A7341D">
            <w:pPr>
              <w:spacing w:line="480" w:lineRule="auto"/>
              <w:rPr>
                <w:b/>
              </w:rPr>
            </w:pPr>
            <w:r w:rsidRPr="00A7341D">
              <w:rPr>
                <w:b/>
              </w:rPr>
              <w:t>Telephone No.</w:t>
            </w:r>
          </w:p>
        </w:tc>
        <w:tc>
          <w:tcPr>
            <w:tcW w:w="8222" w:type="dxa"/>
          </w:tcPr>
          <w:p w14:paraId="1AB23C11" w14:textId="77777777" w:rsidR="00A7341D" w:rsidRDefault="00A7341D" w:rsidP="00A7341D">
            <w:pPr>
              <w:rPr>
                <w:lang w:val="en-GB"/>
              </w:rPr>
            </w:pPr>
          </w:p>
        </w:tc>
      </w:tr>
      <w:tr w:rsidR="00A7341D" w14:paraId="055803D2" w14:textId="77777777" w:rsidTr="00F77FC7">
        <w:tc>
          <w:tcPr>
            <w:tcW w:w="3261" w:type="dxa"/>
          </w:tcPr>
          <w:p w14:paraId="07268ABA" w14:textId="77777777" w:rsidR="00A7341D" w:rsidRPr="00A7341D" w:rsidRDefault="00A7341D" w:rsidP="00A7341D">
            <w:pPr>
              <w:spacing w:line="480" w:lineRule="auto"/>
              <w:rPr>
                <w:b/>
              </w:rPr>
            </w:pPr>
            <w:r w:rsidRPr="00A7341D">
              <w:rPr>
                <w:b/>
              </w:rPr>
              <w:t>Email Address</w:t>
            </w:r>
          </w:p>
        </w:tc>
        <w:tc>
          <w:tcPr>
            <w:tcW w:w="8222" w:type="dxa"/>
          </w:tcPr>
          <w:p w14:paraId="6CA4B245" w14:textId="77777777" w:rsidR="00A7341D" w:rsidRDefault="00A7341D" w:rsidP="00A7341D">
            <w:pPr>
              <w:rPr>
                <w:lang w:val="en-GB"/>
              </w:rPr>
            </w:pPr>
          </w:p>
        </w:tc>
      </w:tr>
      <w:tr w:rsidR="00A7341D" w14:paraId="582B3ABB" w14:textId="77777777" w:rsidTr="00F77FC7">
        <w:tc>
          <w:tcPr>
            <w:tcW w:w="3261" w:type="dxa"/>
          </w:tcPr>
          <w:p w14:paraId="1C97416B" w14:textId="77777777" w:rsidR="00A7341D" w:rsidRPr="00A7341D" w:rsidRDefault="00A7341D" w:rsidP="00A7341D">
            <w:pPr>
              <w:spacing w:line="480" w:lineRule="auto"/>
              <w:rPr>
                <w:b/>
              </w:rPr>
            </w:pPr>
            <w:r w:rsidRPr="00A7341D">
              <w:rPr>
                <w:b/>
              </w:rPr>
              <w:t xml:space="preserve">Reference </w:t>
            </w:r>
            <w:r>
              <w:rPr>
                <w:b/>
              </w:rPr>
              <w:t>2</w:t>
            </w:r>
          </w:p>
        </w:tc>
        <w:tc>
          <w:tcPr>
            <w:tcW w:w="8222" w:type="dxa"/>
          </w:tcPr>
          <w:p w14:paraId="71B56D33" w14:textId="77777777" w:rsidR="00A7341D" w:rsidRDefault="00A7341D" w:rsidP="00A7341D">
            <w:pPr>
              <w:rPr>
                <w:lang w:val="en-GB"/>
              </w:rPr>
            </w:pPr>
          </w:p>
        </w:tc>
      </w:tr>
      <w:tr w:rsidR="00A7341D" w14:paraId="66BA6A08" w14:textId="77777777" w:rsidTr="00F77FC7">
        <w:tc>
          <w:tcPr>
            <w:tcW w:w="3261" w:type="dxa"/>
          </w:tcPr>
          <w:p w14:paraId="0D7905DB" w14:textId="77777777" w:rsidR="00A7341D" w:rsidRPr="00A7341D" w:rsidRDefault="00A7341D" w:rsidP="00A7341D">
            <w:pPr>
              <w:spacing w:line="480" w:lineRule="auto"/>
              <w:rPr>
                <w:b/>
              </w:rPr>
            </w:pPr>
            <w:r w:rsidRPr="00A7341D">
              <w:rPr>
                <w:b/>
              </w:rPr>
              <w:t>Referee Name</w:t>
            </w:r>
          </w:p>
        </w:tc>
        <w:tc>
          <w:tcPr>
            <w:tcW w:w="8222" w:type="dxa"/>
          </w:tcPr>
          <w:p w14:paraId="76E267F0" w14:textId="77777777" w:rsidR="00A7341D" w:rsidRDefault="00A7341D" w:rsidP="00A7341D">
            <w:pPr>
              <w:rPr>
                <w:lang w:val="en-GB"/>
              </w:rPr>
            </w:pPr>
          </w:p>
        </w:tc>
      </w:tr>
      <w:tr w:rsidR="00A7341D" w14:paraId="7BC9A61F" w14:textId="77777777" w:rsidTr="00F77FC7">
        <w:tc>
          <w:tcPr>
            <w:tcW w:w="3261" w:type="dxa"/>
          </w:tcPr>
          <w:p w14:paraId="18829AE3" w14:textId="77777777" w:rsidR="00A7341D" w:rsidRPr="00A7341D" w:rsidRDefault="00A7341D" w:rsidP="00A7341D">
            <w:pPr>
              <w:spacing w:line="480" w:lineRule="auto"/>
              <w:rPr>
                <w:b/>
              </w:rPr>
            </w:pPr>
            <w:r w:rsidRPr="00A7341D">
              <w:rPr>
                <w:b/>
              </w:rPr>
              <w:t>Relationship</w:t>
            </w:r>
          </w:p>
        </w:tc>
        <w:tc>
          <w:tcPr>
            <w:tcW w:w="8222" w:type="dxa"/>
          </w:tcPr>
          <w:p w14:paraId="657CB21B" w14:textId="77777777" w:rsidR="00A7341D" w:rsidRDefault="00A7341D" w:rsidP="00A7341D">
            <w:pPr>
              <w:rPr>
                <w:lang w:val="en-GB"/>
              </w:rPr>
            </w:pPr>
          </w:p>
        </w:tc>
      </w:tr>
      <w:tr w:rsidR="00A7341D" w14:paraId="449C766A" w14:textId="77777777" w:rsidTr="00F77FC7">
        <w:tc>
          <w:tcPr>
            <w:tcW w:w="3261" w:type="dxa"/>
          </w:tcPr>
          <w:p w14:paraId="01F6FE2F" w14:textId="77777777" w:rsidR="00A7341D" w:rsidRPr="00A7341D" w:rsidRDefault="00A7341D" w:rsidP="00A7341D">
            <w:pPr>
              <w:spacing w:line="480" w:lineRule="auto"/>
              <w:rPr>
                <w:b/>
              </w:rPr>
            </w:pPr>
            <w:proofErr w:type="spellStart"/>
            <w:r w:rsidRPr="00A7341D">
              <w:rPr>
                <w:b/>
              </w:rPr>
              <w:t>Organisation</w:t>
            </w:r>
            <w:proofErr w:type="spellEnd"/>
          </w:p>
        </w:tc>
        <w:tc>
          <w:tcPr>
            <w:tcW w:w="8222" w:type="dxa"/>
          </w:tcPr>
          <w:p w14:paraId="7B81FB8E" w14:textId="77777777" w:rsidR="00A7341D" w:rsidRDefault="00A7341D" w:rsidP="00A7341D">
            <w:pPr>
              <w:rPr>
                <w:lang w:val="en-GB"/>
              </w:rPr>
            </w:pPr>
          </w:p>
        </w:tc>
      </w:tr>
      <w:tr w:rsidR="00A7341D" w14:paraId="66C132DB" w14:textId="77777777" w:rsidTr="00F77FC7">
        <w:tc>
          <w:tcPr>
            <w:tcW w:w="3261" w:type="dxa"/>
          </w:tcPr>
          <w:p w14:paraId="4177ACC8" w14:textId="77777777" w:rsidR="00A7341D" w:rsidRPr="00A7341D" w:rsidRDefault="00A7341D" w:rsidP="00A7341D">
            <w:pPr>
              <w:spacing w:line="480" w:lineRule="auto"/>
              <w:rPr>
                <w:b/>
              </w:rPr>
            </w:pPr>
            <w:r w:rsidRPr="00A7341D">
              <w:rPr>
                <w:b/>
              </w:rPr>
              <w:t>Address</w:t>
            </w:r>
          </w:p>
        </w:tc>
        <w:tc>
          <w:tcPr>
            <w:tcW w:w="8222" w:type="dxa"/>
          </w:tcPr>
          <w:p w14:paraId="272C3A31" w14:textId="77777777" w:rsidR="00A7341D" w:rsidRDefault="00A7341D" w:rsidP="00A7341D">
            <w:pPr>
              <w:rPr>
                <w:lang w:val="en-GB"/>
              </w:rPr>
            </w:pPr>
          </w:p>
        </w:tc>
      </w:tr>
      <w:tr w:rsidR="00A7341D" w14:paraId="62318062" w14:textId="77777777" w:rsidTr="00F77FC7">
        <w:tc>
          <w:tcPr>
            <w:tcW w:w="3261" w:type="dxa"/>
          </w:tcPr>
          <w:p w14:paraId="1CC8D939" w14:textId="77777777" w:rsidR="00A7341D" w:rsidRPr="00A7341D" w:rsidRDefault="00A7341D" w:rsidP="00A7341D">
            <w:pPr>
              <w:spacing w:line="480" w:lineRule="auto"/>
              <w:rPr>
                <w:b/>
              </w:rPr>
            </w:pPr>
            <w:r w:rsidRPr="00A7341D">
              <w:rPr>
                <w:b/>
              </w:rPr>
              <w:t>Telephone No.</w:t>
            </w:r>
          </w:p>
        </w:tc>
        <w:tc>
          <w:tcPr>
            <w:tcW w:w="8222" w:type="dxa"/>
          </w:tcPr>
          <w:p w14:paraId="60421521" w14:textId="77777777" w:rsidR="00A7341D" w:rsidRDefault="00A7341D" w:rsidP="00A7341D">
            <w:pPr>
              <w:rPr>
                <w:lang w:val="en-GB"/>
              </w:rPr>
            </w:pPr>
          </w:p>
        </w:tc>
      </w:tr>
      <w:tr w:rsidR="00A7341D" w14:paraId="5DB3C0A9" w14:textId="77777777" w:rsidTr="00F77FC7">
        <w:tc>
          <w:tcPr>
            <w:tcW w:w="3261" w:type="dxa"/>
          </w:tcPr>
          <w:p w14:paraId="201710F0" w14:textId="77777777" w:rsidR="00A7341D" w:rsidRPr="00A7341D" w:rsidRDefault="00A7341D" w:rsidP="00A7341D">
            <w:pPr>
              <w:spacing w:line="480" w:lineRule="auto"/>
              <w:rPr>
                <w:b/>
              </w:rPr>
            </w:pPr>
            <w:r w:rsidRPr="00A7341D">
              <w:rPr>
                <w:b/>
              </w:rPr>
              <w:t>Email Address</w:t>
            </w:r>
          </w:p>
        </w:tc>
        <w:tc>
          <w:tcPr>
            <w:tcW w:w="8222" w:type="dxa"/>
          </w:tcPr>
          <w:p w14:paraId="2FF178CB" w14:textId="77777777" w:rsidR="00A7341D" w:rsidRDefault="00A7341D" w:rsidP="00A7341D">
            <w:pPr>
              <w:rPr>
                <w:lang w:val="en-GB"/>
              </w:rPr>
            </w:pPr>
          </w:p>
        </w:tc>
      </w:tr>
    </w:tbl>
    <w:p w14:paraId="53F30715" w14:textId="77777777" w:rsidR="002B3BB9" w:rsidRDefault="002B3BB9" w:rsidP="00F1555B">
      <w:pPr>
        <w:rPr>
          <w:lang w:val="en-GB"/>
        </w:rPr>
      </w:pPr>
    </w:p>
    <w:p w14:paraId="2D639BDA" w14:textId="77777777" w:rsidR="00537E48" w:rsidRDefault="00537E48" w:rsidP="002B3BB9">
      <w:pPr>
        <w:rPr>
          <w:lang w:val="en-GB"/>
        </w:rPr>
      </w:pPr>
    </w:p>
    <w:p w14:paraId="615ED143" w14:textId="77777777" w:rsidR="002B3BB9" w:rsidRDefault="00537E48" w:rsidP="002B3BB9">
      <w:pPr>
        <w:rPr>
          <w:lang w:val="en-GB"/>
        </w:rPr>
      </w:pPr>
      <w:r>
        <w:rPr>
          <w:lang w:val="en-GB"/>
        </w:rPr>
        <w:t>Signed: …………………………………………………………………………………………………   Date: ……………………………………</w:t>
      </w:r>
    </w:p>
    <w:p w14:paraId="0D8ED3BB" w14:textId="101494EC" w:rsidR="00F77FC7" w:rsidRPr="00537E48" w:rsidRDefault="00F77FC7" w:rsidP="00F77FC7">
      <w:pPr>
        <w:spacing w:before="100" w:beforeAutospacing="1" w:after="0" w:line="240" w:lineRule="auto"/>
        <w:rPr>
          <w:rFonts w:eastAsia="Times New Roman" w:cstheme="minorHAnsi"/>
          <w:color w:val="333333"/>
          <w:sz w:val="24"/>
          <w:szCs w:val="24"/>
        </w:rPr>
      </w:pPr>
      <w:r w:rsidRPr="003179E2">
        <w:rPr>
          <w:rFonts w:eastAsia="Times New Roman" w:cstheme="minorHAnsi"/>
          <w:color w:val="383838"/>
          <w:szCs w:val="15"/>
        </w:rPr>
        <w:t xml:space="preserve">The information you provide on this form will be used by </w:t>
      </w:r>
      <w:r>
        <w:rPr>
          <w:rFonts w:eastAsia="Times New Roman" w:cstheme="minorHAnsi"/>
          <w:color w:val="383838"/>
          <w:szCs w:val="15"/>
        </w:rPr>
        <w:t xml:space="preserve">Countesthorpe Leysland Community </w:t>
      </w:r>
      <w:proofErr w:type="gramStart"/>
      <w:r>
        <w:rPr>
          <w:rFonts w:eastAsia="Times New Roman" w:cstheme="minorHAnsi"/>
          <w:color w:val="383838"/>
          <w:szCs w:val="15"/>
        </w:rPr>
        <w:t>College</w:t>
      </w:r>
      <w:r w:rsidR="00CC542D">
        <w:rPr>
          <w:rFonts w:eastAsia="Times New Roman" w:cstheme="minorHAnsi"/>
          <w:color w:val="383838"/>
          <w:szCs w:val="15"/>
        </w:rPr>
        <w:t xml:space="preserve">, </w:t>
      </w:r>
      <w:bookmarkStart w:id="0" w:name="_GoBack"/>
      <w:r w:rsidR="00CC542D" w:rsidRPr="00CC542D">
        <w:rPr>
          <w:rFonts w:eastAsia="Times New Roman" w:cstheme="minorHAnsi"/>
          <w:color w:val="FF0000"/>
          <w:szCs w:val="15"/>
        </w:rPr>
        <w:t>and</w:t>
      </w:r>
      <w:proofErr w:type="gramEnd"/>
      <w:r w:rsidR="00CC542D" w:rsidRPr="00CC542D">
        <w:rPr>
          <w:rFonts w:eastAsia="Times New Roman" w:cstheme="minorHAnsi"/>
          <w:color w:val="FF0000"/>
          <w:szCs w:val="15"/>
        </w:rPr>
        <w:t xml:space="preserve"> shared in accordance with </w:t>
      </w:r>
      <w:proofErr w:type="spellStart"/>
      <w:r w:rsidR="00CC542D" w:rsidRPr="00CC542D">
        <w:rPr>
          <w:rFonts w:eastAsia="Times New Roman" w:cstheme="minorHAnsi"/>
          <w:color w:val="FF0000"/>
          <w:szCs w:val="15"/>
        </w:rPr>
        <w:t>our</w:t>
      </w:r>
      <w:proofErr w:type="spellEnd"/>
      <w:r w:rsidR="00CC542D" w:rsidRPr="00CC542D">
        <w:rPr>
          <w:rFonts w:eastAsia="Times New Roman" w:cstheme="minorHAnsi"/>
          <w:color w:val="FF0000"/>
          <w:szCs w:val="15"/>
        </w:rPr>
        <w:t xml:space="preserve"> GDPR Policy and Privacy Notice</w:t>
      </w:r>
      <w:bookmarkEnd w:id="0"/>
      <w:r w:rsidRPr="003179E2">
        <w:rPr>
          <w:rFonts w:eastAsia="Times New Roman" w:cstheme="minorHAnsi"/>
          <w:color w:val="383838"/>
          <w:szCs w:val="15"/>
        </w:rPr>
        <w:t>.</w:t>
      </w:r>
      <w:r>
        <w:rPr>
          <w:rFonts w:eastAsia="Times New Roman" w:cstheme="minorHAnsi"/>
          <w:color w:val="383838"/>
          <w:szCs w:val="15"/>
        </w:rPr>
        <w:t xml:space="preserve"> </w:t>
      </w:r>
      <w:r w:rsidRPr="003179E2">
        <w:rPr>
          <w:rFonts w:eastAsia="Times New Roman" w:cstheme="minorHAnsi"/>
          <w:color w:val="383838"/>
          <w:szCs w:val="15"/>
        </w:rPr>
        <w:t>We are committed to ensuring that the personal and sensitive information that we hold about you is pro</w:t>
      </w:r>
      <w:r>
        <w:rPr>
          <w:rFonts w:eastAsia="Times New Roman" w:cstheme="minorHAnsi"/>
          <w:color w:val="383838"/>
          <w:szCs w:val="15"/>
        </w:rPr>
        <w:t xml:space="preserve">tected and kept safe and secure. </w:t>
      </w:r>
    </w:p>
    <w:p w14:paraId="3B5D5EFC" w14:textId="77777777" w:rsidR="00F77FC7" w:rsidRDefault="00F77FC7" w:rsidP="002B3BB9">
      <w:pPr>
        <w:spacing w:after="0" w:line="312" w:lineRule="atLeast"/>
        <w:rPr>
          <w:rFonts w:eastAsia="Times New Roman" w:cstheme="minorHAnsi"/>
          <w:color w:val="333333"/>
          <w:sz w:val="24"/>
          <w:szCs w:val="24"/>
        </w:rPr>
      </w:pPr>
    </w:p>
    <w:p w14:paraId="0811D047" w14:textId="77777777" w:rsidR="00A7341D" w:rsidRPr="00230C7B" w:rsidRDefault="002B3BB9" w:rsidP="00230C7B">
      <w:pPr>
        <w:spacing w:before="100" w:beforeAutospacing="1" w:after="0" w:line="240" w:lineRule="auto"/>
        <w:rPr>
          <w:rFonts w:eastAsia="Times New Roman" w:cstheme="minorHAnsi"/>
          <w:color w:val="383838"/>
          <w:szCs w:val="15"/>
        </w:rPr>
      </w:pPr>
      <w:r w:rsidRPr="00230C7B">
        <w:rPr>
          <w:rFonts w:eastAsia="Times New Roman" w:cstheme="minorHAnsi"/>
          <w:color w:val="383838"/>
          <w:szCs w:val="15"/>
        </w:rPr>
        <w:t xml:space="preserve">By </w:t>
      </w:r>
      <w:r w:rsidR="00537E48" w:rsidRPr="00230C7B">
        <w:rPr>
          <w:rFonts w:eastAsia="Times New Roman" w:cstheme="minorHAnsi"/>
          <w:color w:val="383838"/>
          <w:szCs w:val="15"/>
        </w:rPr>
        <w:t xml:space="preserve">signing </w:t>
      </w:r>
      <w:r w:rsidR="003179E2" w:rsidRPr="00230C7B">
        <w:rPr>
          <w:rFonts w:eastAsia="Times New Roman" w:cstheme="minorHAnsi"/>
          <w:color w:val="383838"/>
          <w:szCs w:val="15"/>
        </w:rPr>
        <w:t>the</w:t>
      </w:r>
      <w:r w:rsidRPr="00230C7B">
        <w:rPr>
          <w:rFonts w:eastAsia="Times New Roman" w:cstheme="minorHAnsi"/>
          <w:color w:val="383838"/>
          <w:szCs w:val="15"/>
        </w:rPr>
        <w:t xml:space="preserve"> </w:t>
      </w:r>
      <w:r w:rsidR="00537E48" w:rsidRPr="00230C7B">
        <w:rPr>
          <w:rFonts w:eastAsia="Times New Roman" w:cstheme="minorHAnsi"/>
          <w:color w:val="383838"/>
          <w:szCs w:val="15"/>
        </w:rPr>
        <w:t xml:space="preserve">application </w:t>
      </w:r>
      <w:proofErr w:type="gramStart"/>
      <w:r w:rsidR="00537E48" w:rsidRPr="00230C7B">
        <w:rPr>
          <w:rFonts w:eastAsia="Times New Roman" w:cstheme="minorHAnsi"/>
          <w:color w:val="383838"/>
          <w:szCs w:val="15"/>
        </w:rPr>
        <w:t>form</w:t>
      </w:r>
      <w:proofErr w:type="gramEnd"/>
      <w:r w:rsidR="00537E48" w:rsidRPr="00230C7B">
        <w:rPr>
          <w:rFonts w:eastAsia="Times New Roman" w:cstheme="minorHAnsi"/>
          <w:color w:val="383838"/>
          <w:szCs w:val="15"/>
        </w:rPr>
        <w:t xml:space="preserve"> </w:t>
      </w:r>
      <w:r w:rsidRPr="00230C7B">
        <w:rPr>
          <w:rFonts w:eastAsia="Times New Roman" w:cstheme="minorHAnsi"/>
          <w:color w:val="383838"/>
          <w:szCs w:val="15"/>
        </w:rPr>
        <w:t xml:space="preserve">you are confirming that all information provided is correct and that we can contact your current school for an academic reference. For more information please see our </w:t>
      </w:r>
      <w:hyperlink r:id="rId7" w:tgtFrame="blank" w:history="1">
        <w:r w:rsidRPr="00230C7B">
          <w:rPr>
            <w:rFonts w:eastAsia="Times New Roman" w:cstheme="minorHAnsi"/>
            <w:color w:val="383838"/>
            <w:szCs w:val="15"/>
          </w:rPr>
          <w:t>Privacy Policy</w:t>
        </w:r>
      </w:hyperlink>
      <w:r w:rsidR="00537E48" w:rsidRPr="00230C7B">
        <w:rPr>
          <w:rFonts w:eastAsia="Times New Roman" w:cstheme="minorHAnsi"/>
          <w:color w:val="383838"/>
          <w:szCs w:val="15"/>
        </w:rPr>
        <w:t>.</w:t>
      </w:r>
    </w:p>
    <w:p w14:paraId="2E6FE865" w14:textId="77777777" w:rsidR="003179E2" w:rsidRPr="00230C7B" w:rsidRDefault="003179E2" w:rsidP="00230C7B">
      <w:pPr>
        <w:spacing w:before="100" w:beforeAutospacing="1" w:after="0" w:line="240" w:lineRule="auto"/>
        <w:rPr>
          <w:rFonts w:eastAsia="Times New Roman" w:cstheme="minorHAnsi"/>
          <w:color w:val="383838"/>
          <w:szCs w:val="15"/>
        </w:rPr>
      </w:pPr>
    </w:p>
    <w:sectPr w:rsidR="003179E2" w:rsidRPr="00230C7B" w:rsidSect="00416F37">
      <w:pgSz w:w="12240" w:h="15840"/>
      <w:pgMar w:top="1440" w:right="1440" w:bottom="1440" w:left="144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FD5BCC" w14:textId="77777777" w:rsidR="005950FA" w:rsidRDefault="005950FA" w:rsidP="00F56F7E">
      <w:pPr>
        <w:spacing w:after="0" w:line="240" w:lineRule="auto"/>
      </w:pPr>
      <w:r>
        <w:separator/>
      </w:r>
    </w:p>
  </w:endnote>
  <w:endnote w:type="continuationSeparator" w:id="0">
    <w:p w14:paraId="63A9FCD2" w14:textId="77777777" w:rsidR="005950FA" w:rsidRDefault="005950FA" w:rsidP="00F56F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20002A87" w:usb1="00000000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EEDEE2" w14:textId="77777777" w:rsidR="005950FA" w:rsidRDefault="005950FA" w:rsidP="00F56F7E">
      <w:pPr>
        <w:spacing w:after="0" w:line="240" w:lineRule="auto"/>
      </w:pPr>
      <w:r>
        <w:separator/>
      </w:r>
    </w:p>
  </w:footnote>
  <w:footnote w:type="continuationSeparator" w:id="0">
    <w:p w14:paraId="3D917805" w14:textId="77777777" w:rsidR="005950FA" w:rsidRDefault="005950FA" w:rsidP="00F56F7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zNjc0MzM2Mje1tDBQ0lEKTi0uzszPAykwrAUAhhs0tSwAAAA="/>
    <w:docVar w:name="dgnword-docGUID" w:val="{0656B036-31F4-428B-AD7F-6C6F968AC3D5}"/>
    <w:docVar w:name="dgnword-eventsink" w:val="876473168"/>
  </w:docVars>
  <w:rsids>
    <w:rsidRoot w:val="00F56F7E"/>
    <w:rsid w:val="001C5E25"/>
    <w:rsid w:val="00221BC3"/>
    <w:rsid w:val="00230C7B"/>
    <w:rsid w:val="002B3BB9"/>
    <w:rsid w:val="002B6DCC"/>
    <w:rsid w:val="00302B6D"/>
    <w:rsid w:val="003131E0"/>
    <w:rsid w:val="003179E2"/>
    <w:rsid w:val="00416F37"/>
    <w:rsid w:val="00537E48"/>
    <w:rsid w:val="005950FA"/>
    <w:rsid w:val="006A2465"/>
    <w:rsid w:val="007C08E5"/>
    <w:rsid w:val="009D4502"/>
    <w:rsid w:val="00A7341D"/>
    <w:rsid w:val="00BA64FC"/>
    <w:rsid w:val="00C35B33"/>
    <w:rsid w:val="00CC542D"/>
    <w:rsid w:val="00CD6DC0"/>
    <w:rsid w:val="00F1555B"/>
    <w:rsid w:val="00F56F7E"/>
    <w:rsid w:val="00F77F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51B545"/>
  <w15:chartTrackingRefBased/>
  <w15:docId w15:val="{770353EE-BCC1-488B-B5F4-906AAF2E66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56F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56F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6F7E"/>
  </w:style>
  <w:style w:type="paragraph" w:styleId="Footer">
    <w:name w:val="footer"/>
    <w:basedOn w:val="Normal"/>
    <w:link w:val="FooterChar"/>
    <w:uiPriority w:val="99"/>
    <w:unhideWhenUsed/>
    <w:rsid w:val="00F56F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6F7E"/>
  </w:style>
  <w:style w:type="character" w:styleId="Strong">
    <w:name w:val="Strong"/>
    <w:basedOn w:val="DefaultParagraphFont"/>
    <w:uiPriority w:val="22"/>
    <w:qFormat/>
    <w:rsid w:val="00537E4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756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15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01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611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060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92374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09325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96313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3801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09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641387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054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4199189">
                      <w:marLeft w:val="0"/>
                      <w:marRight w:val="0"/>
                      <w:marTop w:val="0"/>
                      <w:marBottom w:val="375"/>
                      <w:divBdr>
                        <w:top w:val="single" w:sz="6" w:space="8" w:color="CCCCCC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8035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31809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49801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staidans.co.uk/wp-content/uploads/2019/03/GDPR-Privacy-Notice-FINAL-MAY-2018.pdf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03</Words>
  <Characters>230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untesthorpe Leysland Community College</Company>
  <LinksUpToDate>false</LinksUpToDate>
  <CharactersWithSpaces>2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s B. Gosai</dc:creator>
  <cp:keywords/>
  <dc:description/>
  <cp:lastModifiedBy>John Walker</cp:lastModifiedBy>
  <cp:revision>2</cp:revision>
  <dcterms:created xsi:type="dcterms:W3CDTF">2020-02-08T12:07:00Z</dcterms:created>
  <dcterms:modified xsi:type="dcterms:W3CDTF">2020-02-08T12:07:00Z</dcterms:modified>
</cp:coreProperties>
</file>